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16sdtfl w16du wp14">
  <w:body>
    <w:p w:rsidRPr="00EC6225" w:rsidR="00B04521" w:rsidP="00865DDE" w:rsidRDefault="00E82BAD" w14:paraId="1EB11AA0" w14:textId="4703B5F6">
      <w:pPr>
        <w:jc w:val="center"/>
        <w:rPr>
          <w:rFonts w:ascii="Times New Roman" w:hAnsi="Times New Roman" w:cs="Times New Roman"/>
        </w:rPr>
      </w:pPr>
      <w:r w:rsidRPr="00EC6225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 wp14:anchorId="43D3AF09" wp14:editId="17698AEF">
            <wp:simplePos x="0" y="0"/>
            <wp:positionH relativeFrom="column">
              <wp:posOffset>1546860</wp:posOffset>
            </wp:positionH>
            <wp:positionV relativeFrom="paragraph">
              <wp:posOffset>-506730</wp:posOffset>
            </wp:positionV>
            <wp:extent cx="3215640" cy="617220"/>
            <wp:effectExtent l="0" t="0" r="0" b="0"/>
            <wp:wrapNone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FC11C0DB-FEA8-4143-9741-B2A05043A4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64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3F2345" w:rsidR="003F2345" w:rsidP="003F2345" w:rsidRDefault="003F2345" w14:paraId="706F2592" w14:textId="77777777">
      <w:pPr>
        <w:spacing w:after="80"/>
        <w:rPr>
          <w:rFonts w:ascii="Times New Roman" w:hAnsi="Times New Roman" w:cs="Times New Roman"/>
          <w:b/>
          <w:bCs/>
        </w:rPr>
      </w:pPr>
      <w:r w:rsidRPr="003F2345">
        <w:rPr>
          <w:rFonts w:ascii="Times New Roman" w:hAnsi="Times New Roman" w:cs="Times New Roman"/>
          <w:b/>
          <w:bCs/>
        </w:rPr>
        <w:t>JOB DESCRIPTION</w:t>
      </w:r>
    </w:p>
    <w:p w:rsidRPr="003F2345" w:rsidR="003F2345" w:rsidP="003F2345" w:rsidRDefault="003F2345" w14:paraId="11C3289F" w14:textId="2F67CEF2">
      <w:pPr>
        <w:spacing w:after="80"/>
        <w:rPr>
          <w:rFonts w:ascii="Times New Roman" w:hAnsi="Times New Roman" w:cs="Times New Roman"/>
          <w:b/>
          <w:bCs/>
        </w:rPr>
      </w:pPr>
      <w:r w:rsidRPr="003F2345">
        <w:rPr>
          <w:rFonts w:ascii="Times New Roman" w:hAnsi="Times New Roman" w:cs="Times New Roman"/>
          <w:b/>
          <w:bCs/>
        </w:rPr>
        <w:t>Position Title</w:t>
      </w:r>
      <w:r>
        <w:rPr>
          <w:rFonts w:ascii="Times New Roman" w:hAnsi="Times New Roman" w:cs="Times New Roman"/>
          <w:b/>
          <w:bCs/>
        </w:rPr>
        <w:t xml:space="preserve">: </w:t>
      </w:r>
      <w:r w:rsidRPr="003F2345">
        <w:rPr>
          <w:rFonts w:ascii="Times New Roman" w:hAnsi="Times New Roman" w:cs="Times New Roman"/>
          <w:b/>
          <w:bCs/>
        </w:rPr>
        <w:t>Intake &amp; Referral Supervisor</w:t>
      </w:r>
    </w:p>
    <w:p w:rsidRPr="003F2345" w:rsidR="003F2345" w:rsidP="003F2345" w:rsidRDefault="003F2345" w14:paraId="06FA0859" w14:textId="77777777">
      <w:p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  <w:b/>
          <w:bCs/>
        </w:rPr>
        <w:t>Supervisor:</w:t>
      </w:r>
      <w:r w:rsidRPr="003F2345">
        <w:rPr>
          <w:rFonts w:ascii="Times New Roman" w:hAnsi="Times New Roman" w:cs="Times New Roman"/>
        </w:rPr>
        <w:t xml:space="preserve"> Care Coordination Manager</w:t>
      </w:r>
    </w:p>
    <w:p w:rsidRPr="003F2345" w:rsidR="003F2345" w:rsidP="003F2345" w:rsidRDefault="003F2345" w14:paraId="411EF4BB" w14:textId="77777777">
      <w:p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  <w:b/>
          <w:bCs/>
        </w:rPr>
        <w:t>Status:</w:t>
      </w:r>
      <w:r w:rsidRPr="003F2345">
        <w:rPr>
          <w:rFonts w:ascii="Times New Roman" w:hAnsi="Times New Roman" w:cs="Times New Roman"/>
        </w:rPr>
        <w:t xml:space="preserve"> Full-Time, Exempt</w:t>
      </w:r>
    </w:p>
    <w:p w:rsidRPr="003F2345" w:rsidR="003F2345" w:rsidP="003F2345" w:rsidRDefault="003F2345" w14:paraId="5B9F7ED3" w14:textId="547E1A81">
      <w:pPr>
        <w:spacing w:after="80"/>
        <w:rPr>
          <w:rFonts w:ascii="Times New Roman" w:hAnsi="Times New Roman" w:cs="Times New Roman"/>
        </w:rPr>
      </w:pPr>
    </w:p>
    <w:p w:rsidRPr="003F2345" w:rsidR="003F2345" w:rsidP="003F2345" w:rsidRDefault="003F2345" w14:paraId="10D15D24" w14:textId="77777777">
      <w:pPr>
        <w:spacing w:after="80"/>
        <w:rPr>
          <w:rFonts w:ascii="Times New Roman" w:hAnsi="Times New Roman" w:cs="Times New Roman"/>
          <w:b/>
          <w:bCs/>
        </w:rPr>
      </w:pPr>
      <w:r w:rsidRPr="003F2345">
        <w:rPr>
          <w:rFonts w:ascii="Times New Roman" w:hAnsi="Times New Roman" w:cs="Times New Roman"/>
          <w:b/>
          <w:bCs/>
        </w:rPr>
        <w:t>Job Summary</w:t>
      </w:r>
    </w:p>
    <w:p w:rsidRPr="003F2345" w:rsidR="003F2345" w:rsidP="003F2345" w:rsidRDefault="003F2345" w14:paraId="4AEEE48D" w14:textId="3EB8836A">
      <w:p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>The Intake &amp; Referral Supervisor supports Tri-County Health Network (TCHNetwork) by overseeing intake, referral management, and client triage activities across C</w:t>
      </w:r>
      <w:r w:rsidR="002C50AF">
        <w:rPr>
          <w:rFonts w:ascii="Times New Roman" w:hAnsi="Times New Roman" w:cs="Times New Roman"/>
        </w:rPr>
        <w:t>are Coordination programs</w:t>
      </w:r>
      <w:r w:rsidRPr="003F2345">
        <w:rPr>
          <w:rFonts w:ascii="Times New Roman" w:hAnsi="Times New Roman" w:cs="Times New Roman"/>
        </w:rPr>
        <w:t xml:space="preserve">. This position </w:t>
      </w:r>
      <w:r w:rsidR="002C50AF">
        <w:rPr>
          <w:rFonts w:ascii="Times New Roman" w:hAnsi="Times New Roman" w:cs="Times New Roman"/>
        </w:rPr>
        <w:t xml:space="preserve">is a working supervisor who </w:t>
      </w:r>
      <w:r w:rsidR="004E67AB">
        <w:rPr>
          <w:rFonts w:ascii="Times New Roman" w:hAnsi="Times New Roman" w:cs="Times New Roman"/>
        </w:rPr>
        <w:t>supp</w:t>
      </w:r>
      <w:r w:rsidR="00A2432A">
        <w:rPr>
          <w:rFonts w:ascii="Times New Roman" w:hAnsi="Times New Roman" w:cs="Times New Roman"/>
        </w:rPr>
        <w:t xml:space="preserve">orts </w:t>
      </w:r>
      <w:r w:rsidR="00D6339F">
        <w:rPr>
          <w:rFonts w:ascii="Times New Roman" w:hAnsi="Times New Roman" w:cs="Times New Roman"/>
        </w:rPr>
        <w:t>staff who receive referrals, conduct initial client outreach</w:t>
      </w:r>
      <w:r>
        <w:rPr>
          <w:rFonts w:ascii="Times New Roman" w:hAnsi="Times New Roman" w:cs="Times New Roman"/>
        </w:rPr>
        <w:t xml:space="preserve"> and assessments, ensure accurate documentation, </w:t>
      </w:r>
      <w:r w:rsidR="00D6339F">
        <w:rPr>
          <w:rFonts w:ascii="Times New Roman" w:hAnsi="Times New Roman" w:cs="Times New Roman"/>
        </w:rPr>
        <w:t>while holding a small case load.</w:t>
      </w:r>
    </w:p>
    <w:p w:rsidRPr="003F2345" w:rsidR="003F2345" w:rsidP="003F2345" w:rsidRDefault="003F2345" w14:paraId="49C2D116" w14:textId="63A08048">
      <w:p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The Intake &amp; Referral Supervisor ensures referrals are processed efficiently, clients receive timely follow-up, workflows are followed consistently, and data quality standards are maintained. The position works closely with </w:t>
      </w:r>
      <w:r w:rsidR="007B40F4">
        <w:rPr>
          <w:rFonts w:ascii="Times New Roman" w:hAnsi="Times New Roman" w:cs="Times New Roman"/>
        </w:rPr>
        <w:t>int</w:t>
      </w:r>
      <w:r w:rsidR="00D43F10">
        <w:rPr>
          <w:rFonts w:ascii="Times New Roman" w:hAnsi="Times New Roman" w:cs="Times New Roman"/>
        </w:rPr>
        <w:t xml:space="preserve">ernal </w:t>
      </w:r>
      <w:r w:rsidR="00052A80">
        <w:rPr>
          <w:rFonts w:ascii="Times New Roman" w:hAnsi="Times New Roman" w:cs="Times New Roman"/>
        </w:rPr>
        <w:t>team and</w:t>
      </w:r>
      <w:r w:rsidR="00C71D19">
        <w:rPr>
          <w:rFonts w:ascii="Times New Roman" w:hAnsi="Times New Roman" w:cs="Times New Roman"/>
        </w:rPr>
        <w:t xml:space="preserve"> </w:t>
      </w:r>
      <w:r w:rsidR="00E35AF5">
        <w:rPr>
          <w:rFonts w:ascii="Times New Roman" w:hAnsi="Times New Roman" w:cs="Times New Roman"/>
        </w:rPr>
        <w:t>external</w:t>
      </w:r>
      <w:r w:rsidR="00554657">
        <w:rPr>
          <w:rFonts w:ascii="Times New Roman" w:hAnsi="Times New Roman" w:cs="Times New Roman"/>
        </w:rPr>
        <w:t xml:space="preserve"> par</w:t>
      </w:r>
      <w:r w:rsidR="00DB5CA5">
        <w:rPr>
          <w:rFonts w:ascii="Times New Roman" w:hAnsi="Times New Roman" w:cs="Times New Roman"/>
        </w:rPr>
        <w:t>tner</w:t>
      </w:r>
      <w:r w:rsidR="008217CA">
        <w:rPr>
          <w:rFonts w:ascii="Times New Roman" w:hAnsi="Times New Roman" w:cs="Times New Roman"/>
        </w:rPr>
        <w:t xml:space="preserve">s to </w:t>
      </w:r>
      <w:r w:rsidR="00A125E8">
        <w:rPr>
          <w:rFonts w:ascii="Times New Roman" w:hAnsi="Times New Roman" w:cs="Times New Roman"/>
        </w:rPr>
        <w:t>impr</w:t>
      </w:r>
      <w:r w:rsidRPr="003F2345" w:rsidR="00A125E8">
        <w:rPr>
          <w:rFonts w:ascii="Times New Roman" w:hAnsi="Times New Roman" w:cs="Times New Roman"/>
        </w:rPr>
        <w:t>ovement</w:t>
      </w:r>
      <w:r w:rsidRPr="003F2345">
        <w:rPr>
          <w:rFonts w:ascii="Times New Roman" w:hAnsi="Times New Roman" w:cs="Times New Roman"/>
        </w:rPr>
        <w:t xml:space="preserve"> staff to support integrated, person-centered service delivery.</w:t>
      </w:r>
    </w:p>
    <w:p w:rsidRPr="003F2345" w:rsidR="003F2345" w:rsidP="003F2345" w:rsidRDefault="003F2345" w14:paraId="51DC06FE" w14:textId="77777777">
      <w:p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>The position includes direct supervision of approximately 3-4 intake staff and a strong emphasis on workflow management, quality assurance, performance monitoring, and continuous improvement.</w:t>
      </w:r>
    </w:p>
    <w:p w:rsidRPr="003F2345" w:rsidR="003F2345" w:rsidP="003F2345" w:rsidRDefault="003F2345" w14:paraId="01051B7D" w14:textId="13CA5726">
      <w:pPr>
        <w:spacing w:after="80"/>
        <w:rPr>
          <w:rFonts w:ascii="Times New Roman" w:hAnsi="Times New Roman" w:cs="Times New Roman"/>
        </w:rPr>
      </w:pPr>
    </w:p>
    <w:p w:rsidRPr="003F2345" w:rsidR="003F2345" w:rsidP="003F2345" w:rsidRDefault="003F2345" w14:paraId="3BFC3C63" w14:textId="77777777">
      <w:pPr>
        <w:spacing w:after="80"/>
        <w:rPr>
          <w:rFonts w:ascii="Times New Roman" w:hAnsi="Times New Roman" w:cs="Times New Roman"/>
          <w:b/>
          <w:bCs/>
        </w:rPr>
      </w:pPr>
      <w:r w:rsidRPr="003F2345">
        <w:rPr>
          <w:rFonts w:ascii="Times New Roman" w:hAnsi="Times New Roman" w:cs="Times New Roman"/>
          <w:b/>
          <w:bCs/>
        </w:rPr>
        <w:t>Essential Duties &amp; Responsibilities</w:t>
      </w:r>
    </w:p>
    <w:p w:rsidRPr="003F2345" w:rsidR="003F2345" w:rsidP="003F2345" w:rsidRDefault="003F2345" w14:paraId="56A581B9" w14:textId="77777777">
      <w:pPr>
        <w:spacing w:after="80"/>
        <w:rPr>
          <w:rFonts w:ascii="Times New Roman" w:hAnsi="Times New Roman" w:cs="Times New Roman"/>
          <w:b/>
          <w:bCs/>
        </w:rPr>
      </w:pPr>
      <w:r w:rsidRPr="003F2345">
        <w:rPr>
          <w:rFonts w:ascii="Times New Roman" w:hAnsi="Times New Roman" w:cs="Times New Roman"/>
          <w:b/>
          <w:bCs/>
        </w:rPr>
        <w:t>Intake Operations &amp; Referral Management</w:t>
      </w:r>
    </w:p>
    <w:p w:rsidRPr="003F2345" w:rsidR="003F2345" w:rsidP="003F2345" w:rsidRDefault="003F2345" w14:paraId="266E80C2" w14:textId="32E7FA5C">
      <w:pPr>
        <w:numPr>
          <w:ilvl w:val="0"/>
          <w:numId w:val="1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Oversee daily intake and referral operations across </w:t>
      </w:r>
      <w:r w:rsidR="00043E33">
        <w:rPr>
          <w:rFonts w:ascii="Times New Roman" w:hAnsi="Times New Roman" w:cs="Times New Roman"/>
        </w:rPr>
        <w:t>Care Coordination</w:t>
      </w:r>
      <w:r w:rsidRPr="003F2345">
        <w:rPr>
          <w:rFonts w:ascii="Times New Roman" w:hAnsi="Times New Roman" w:cs="Times New Roman"/>
        </w:rPr>
        <w:t xml:space="preserve">. </w:t>
      </w:r>
    </w:p>
    <w:p w:rsidRPr="003F2345" w:rsidR="003F2345" w:rsidP="003F2345" w:rsidRDefault="003F2345" w14:paraId="6F8D9FE9" w14:textId="77777777">
      <w:pPr>
        <w:numPr>
          <w:ilvl w:val="0"/>
          <w:numId w:val="1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Maintain intake workflows and referral processes to ensure efficient service delivery. </w:t>
      </w:r>
    </w:p>
    <w:p w:rsidRPr="003F2345" w:rsidR="003F2345" w:rsidP="003F2345" w:rsidRDefault="003F2345" w14:paraId="5D2E37DB" w14:textId="77777777">
      <w:pPr>
        <w:numPr>
          <w:ilvl w:val="0"/>
          <w:numId w:val="1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Monitor referral volume, response times, outreach completion, and service connection outcomes. </w:t>
      </w:r>
    </w:p>
    <w:p w:rsidRPr="003F2345" w:rsidR="003F2345" w:rsidP="003F2345" w:rsidRDefault="003F2345" w14:paraId="5121A81F" w14:textId="77777777">
      <w:pPr>
        <w:numPr>
          <w:ilvl w:val="0"/>
          <w:numId w:val="1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Identify barriers, bottlenecks, and opportunities for workflow improvement. </w:t>
      </w:r>
    </w:p>
    <w:p w:rsidRPr="003F2345" w:rsidR="003F2345" w:rsidP="003F2345" w:rsidRDefault="003F2345" w14:paraId="6D870471" w14:textId="29229395">
      <w:pPr>
        <w:spacing w:after="80"/>
        <w:rPr>
          <w:rFonts w:ascii="Times New Roman" w:hAnsi="Times New Roman" w:cs="Times New Roman"/>
          <w:b w:val="1"/>
          <w:bCs w:val="1"/>
        </w:rPr>
      </w:pPr>
      <w:r w:rsidRPr="37D878C9" w:rsidR="21B9C08E">
        <w:rPr>
          <w:rFonts w:ascii="Times New Roman" w:hAnsi="Times New Roman" w:cs="Times New Roman"/>
          <w:b w:val="1"/>
          <w:bCs w:val="1"/>
        </w:rPr>
        <w:t>Staff Supervision &amp; Development</w:t>
      </w:r>
      <w:r w:rsidRPr="37D878C9" w:rsidR="506D4673">
        <w:rPr>
          <w:rFonts w:ascii="Times New Roman" w:hAnsi="Times New Roman" w:cs="Times New Roman"/>
          <w:b w:val="1"/>
          <w:bCs w:val="1"/>
        </w:rPr>
        <w:t xml:space="preserve"> </w:t>
      </w:r>
    </w:p>
    <w:p w:rsidRPr="003F2345" w:rsidR="003F2345" w:rsidP="003F2345" w:rsidRDefault="003F2345" w14:paraId="6FC26041" w14:textId="2EBFB64D">
      <w:pPr>
        <w:numPr>
          <w:ilvl w:val="0"/>
          <w:numId w:val="21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>Provide day-to-day supervision, coaching, and support to intake staff</w:t>
      </w:r>
      <w:r w:rsidR="00310C94">
        <w:rPr>
          <w:rFonts w:ascii="Times New Roman" w:hAnsi="Times New Roman" w:cs="Times New Roman"/>
        </w:rPr>
        <w:t xml:space="preserve"> and conduct regular 1:1s</w:t>
      </w:r>
      <w:r w:rsidRPr="003F2345">
        <w:rPr>
          <w:rFonts w:ascii="Times New Roman" w:hAnsi="Times New Roman" w:cs="Times New Roman"/>
        </w:rPr>
        <w:t xml:space="preserve">. </w:t>
      </w:r>
    </w:p>
    <w:p w:rsidRPr="003F2345" w:rsidR="003F2345" w:rsidP="003F2345" w:rsidRDefault="003F2345" w14:paraId="0EF38B89" w14:textId="77777777">
      <w:pPr>
        <w:numPr>
          <w:ilvl w:val="0"/>
          <w:numId w:val="21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Orient, train, and mentor team members on workflows, documentation standards, and client engagement practices. </w:t>
      </w:r>
    </w:p>
    <w:p w:rsidRPr="003F2345" w:rsidR="003F2345" w:rsidP="003F2345" w:rsidRDefault="003F2345" w14:paraId="1D07911A" w14:textId="77777777">
      <w:pPr>
        <w:numPr>
          <w:ilvl w:val="0"/>
          <w:numId w:val="21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Foster a collaborative, customer-service-oriented team culture. </w:t>
      </w:r>
    </w:p>
    <w:p w:rsidRPr="003F2345" w:rsidR="003F2345" w:rsidP="003F2345" w:rsidRDefault="003F2345" w14:paraId="4656477F" w14:textId="3F9FD3D4">
      <w:pPr>
        <w:numPr>
          <w:ilvl w:val="0"/>
          <w:numId w:val="21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Collaborate with the Care Coordination Manager and </w:t>
      </w:r>
      <w:r w:rsidRPr="66809283">
        <w:rPr>
          <w:rFonts w:ascii="Times New Roman" w:hAnsi="Times New Roman" w:cs="Times New Roman"/>
        </w:rPr>
        <w:t>H</w:t>
      </w:r>
      <w:r w:rsidRPr="66809283" w:rsidR="342DB88C">
        <w:rPr>
          <w:rFonts w:ascii="Times New Roman" w:hAnsi="Times New Roman" w:cs="Times New Roman"/>
        </w:rPr>
        <w:t xml:space="preserve">uman </w:t>
      </w:r>
      <w:r w:rsidRPr="66809283">
        <w:rPr>
          <w:rFonts w:ascii="Times New Roman" w:hAnsi="Times New Roman" w:cs="Times New Roman"/>
        </w:rPr>
        <w:t>R</w:t>
      </w:r>
      <w:r w:rsidRPr="66809283" w:rsidR="0C066CD1">
        <w:rPr>
          <w:rFonts w:ascii="Times New Roman" w:hAnsi="Times New Roman" w:cs="Times New Roman"/>
        </w:rPr>
        <w:t>esources</w:t>
      </w:r>
      <w:r w:rsidRPr="003F2345">
        <w:rPr>
          <w:rFonts w:ascii="Times New Roman" w:hAnsi="Times New Roman" w:cs="Times New Roman"/>
        </w:rPr>
        <w:t xml:space="preserve"> regarding employee performance and development needs. </w:t>
      </w:r>
    </w:p>
    <w:p w:rsidRPr="003F2345" w:rsidR="003F2345" w:rsidP="003F2345" w:rsidRDefault="003F2345" w14:paraId="140B5EE1" w14:textId="6A008946">
      <w:pPr>
        <w:spacing w:after="80"/>
        <w:rPr>
          <w:rFonts w:ascii="Times New Roman" w:hAnsi="Times New Roman" w:cs="Times New Roman"/>
          <w:b/>
          <w:bCs/>
        </w:rPr>
      </w:pPr>
      <w:r w:rsidRPr="003F2345">
        <w:rPr>
          <w:rFonts w:ascii="Times New Roman" w:hAnsi="Times New Roman" w:cs="Times New Roman"/>
          <w:b/>
          <w:bCs/>
        </w:rPr>
        <w:t>Quality Assurance &amp; Data Management</w:t>
      </w:r>
    </w:p>
    <w:p w:rsidRPr="003F2345" w:rsidR="003F2345" w:rsidP="003F2345" w:rsidRDefault="003F2345" w14:paraId="13438D9F" w14:textId="77777777">
      <w:pPr>
        <w:numPr>
          <w:ilvl w:val="0"/>
          <w:numId w:val="17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Monitor intake documentation for accuracy, completeness, and timeliness. </w:t>
      </w:r>
    </w:p>
    <w:p w:rsidRPr="003F2345" w:rsidR="003F2345" w:rsidP="003F2345" w:rsidRDefault="003F2345" w14:paraId="219CC2DD" w14:textId="77777777">
      <w:pPr>
        <w:numPr>
          <w:ilvl w:val="0"/>
          <w:numId w:val="17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Conduct routine quality assurance reviews of referrals, outreach efforts, screenings, and documentation. </w:t>
      </w:r>
    </w:p>
    <w:p w:rsidRPr="003F2345" w:rsidR="003F2345" w:rsidP="003F2345" w:rsidRDefault="003F2345" w14:paraId="21C369B8" w14:textId="7821468F">
      <w:pPr>
        <w:numPr>
          <w:ilvl w:val="0"/>
          <w:numId w:val="17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Partner with </w:t>
      </w:r>
      <w:commentRangeStart w:id="6"/>
      <w:r w:rsidRPr="003F2345">
        <w:rPr>
          <w:rFonts w:ascii="Times New Roman" w:hAnsi="Times New Roman" w:cs="Times New Roman"/>
        </w:rPr>
        <w:t xml:space="preserve">Quality Improvement </w:t>
      </w:r>
      <w:r w:rsidR="00A10931">
        <w:rPr>
          <w:rFonts w:ascii="Times New Roman" w:hAnsi="Times New Roman" w:cs="Times New Roman"/>
        </w:rPr>
        <w:t xml:space="preserve">and Leadership </w:t>
      </w:r>
      <w:commentRangeEnd w:id="6"/>
      <w:r>
        <w:rPr>
          <w:rStyle w:val="CommentReference"/>
          <w:rFonts w:ascii="Times New Roman" w:hAnsi="Times New Roman" w:cs="Times New Roman"/>
          <w:sz w:val="24"/>
          <w:szCs w:val="24"/>
        </w:rPr>
        <w:commentReference w:id="6"/>
      </w:r>
      <w:r w:rsidR="00A10931">
        <w:rPr>
          <w:rFonts w:ascii="Times New Roman" w:hAnsi="Times New Roman" w:cs="Times New Roman"/>
        </w:rPr>
        <w:t>team</w:t>
      </w:r>
      <w:r w:rsidRPr="003F2345">
        <w:rPr>
          <w:rFonts w:ascii="Times New Roman" w:hAnsi="Times New Roman" w:cs="Times New Roman"/>
        </w:rPr>
        <w:t xml:space="preserve"> to identify trends and improve processes. </w:t>
      </w:r>
    </w:p>
    <w:p w:rsidRPr="003F2345" w:rsidR="003F2345" w:rsidP="003F2345" w:rsidRDefault="003F2345" w14:paraId="60BB8DB6" w14:textId="77777777">
      <w:pPr>
        <w:numPr>
          <w:ilvl w:val="0"/>
          <w:numId w:val="17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Support implementation of new workflows, technology, reporting requirements, and service delivery models. </w:t>
      </w:r>
    </w:p>
    <w:p w:rsidR="00015980" w:rsidP="003F2345" w:rsidRDefault="00015980" w14:paraId="27BC6868" w14:textId="77777777">
      <w:pPr>
        <w:spacing w:after="80"/>
        <w:rPr>
          <w:rFonts w:ascii="Times New Roman" w:hAnsi="Times New Roman" w:cs="Times New Roman"/>
          <w:b/>
          <w:bCs/>
        </w:rPr>
      </w:pPr>
    </w:p>
    <w:p w:rsidRPr="003F2345" w:rsidR="003F2345" w:rsidP="003F2345" w:rsidRDefault="003F2345" w14:paraId="0BA53613" w14:textId="5172448B">
      <w:pPr>
        <w:spacing w:after="80"/>
        <w:rPr>
          <w:rFonts w:ascii="Times New Roman" w:hAnsi="Times New Roman" w:cs="Times New Roman"/>
          <w:b/>
          <w:bCs/>
        </w:rPr>
      </w:pPr>
      <w:r w:rsidRPr="003F2345">
        <w:rPr>
          <w:rFonts w:ascii="Times New Roman" w:hAnsi="Times New Roman" w:cs="Times New Roman"/>
          <w:b/>
          <w:bCs/>
        </w:rPr>
        <w:t>Collaboration &amp; Systems Coordination</w:t>
      </w:r>
    </w:p>
    <w:p w:rsidR="00956F37" w:rsidP="003F2345" w:rsidRDefault="003F2345" w14:paraId="09BB3664" w14:textId="77777777">
      <w:pPr>
        <w:numPr>
          <w:ilvl w:val="0"/>
          <w:numId w:val="10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Collaborate with </w:t>
      </w:r>
      <w:r w:rsidR="00DF04F1">
        <w:rPr>
          <w:rFonts w:ascii="Times New Roman" w:hAnsi="Times New Roman" w:cs="Times New Roman"/>
        </w:rPr>
        <w:t>interna</w:t>
      </w:r>
      <w:r w:rsidR="00AB68A0">
        <w:rPr>
          <w:rFonts w:ascii="Times New Roman" w:hAnsi="Times New Roman" w:cs="Times New Roman"/>
        </w:rPr>
        <w:t xml:space="preserve">l </w:t>
      </w:r>
      <w:r w:rsidRPr="003F2345">
        <w:rPr>
          <w:rFonts w:ascii="Times New Roman" w:hAnsi="Times New Roman" w:cs="Times New Roman"/>
        </w:rPr>
        <w:t>teams to ensure seamless client transitions.</w:t>
      </w:r>
    </w:p>
    <w:p w:rsidRPr="003F2345" w:rsidR="003F2345" w:rsidP="003F2345" w:rsidRDefault="003F2345" w14:paraId="27271104" w14:textId="77777777">
      <w:pPr>
        <w:numPr>
          <w:ilvl w:val="0"/>
          <w:numId w:val="10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Serve as a resource to staff regarding intake workflows and referral processes. </w:t>
      </w:r>
    </w:p>
    <w:p w:rsidRPr="003F2345" w:rsidR="003F2345" w:rsidP="003F2345" w:rsidRDefault="003F2345" w14:paraId="20C47DFA" w14:textId="77777777">
      <w:pPr>
        <w:numPr>
          <w:ilvl w:val="0"/>
          <w:numId w:val="10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Participate in program planning, workflow development, and organizational improvement initiatives. </w:t>
      </w:r>
    </w:p>
    <w:p w:rsidRPr="003F2345" w:rsidR="003F2345" w:rsidP="003F2345" w:rsidRDefault="003F2345" w14:paraId="2D21AA27" w14:textId="77777777">
      <w:pPr>
        <w:numPr>
          <w:ilvl w:val="0"/>
          <w:numId w:val="10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Support implementation of centralized referral and intake strategies. </w:t>
      </w:r>
    </w:p>
    <w:p w:rsidRPr="003F2345" w:rsidR="003F2345" w:rsidP="003F2345" w:rsidRDefault="003F2345" w14:paraId="52887832" w14:textId="77777777">
      <w:pPr>
        <w:spacing w:after="80"/>
        <w:rPr>
          <w:rFonts w:ascii="Times New Roman" w:hAnsi="Times New Roman" w:cs="Times New Roman"/>
          <w:b/>
          <w:bCs/>
        </w:rPr>
      </w:pPr>
      <w:r w:rsidRPr="003F2345">
        <w:rPr>
          <w:rFonts w:ascii="Times New Roman" w:hAnsi="Times New Roman" w:cs="Times New Roman"/>
          <w:b/>
          <w:bCs/>
        </w:rPr>
        <w:t>Direct Client Support</w:t>
      </w:r>
    </w:p>
    <w:p w:rsidR="003F2345" w:rsidP="003F2345" w:rsidRDefault="003F2345" w14:paraId="58780A14" w14:textId="77777777">
      <w:pPr>
        <w:numPr>
          <w:ilvl w:val="0"/>
          <w:numId w:val="3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Serve as a working supervisor and maintain competency in intake and referral activities. </w:t>
      </w:r>
    </w:p>
    <w:p w:rsidRPr="003F2345" w:rsidR="00EC621D" w:rsidP="003F2345" w:rsidRDefault="00EC621D" w14:paraId="035A203F" w14:textId="30F90064">
      <w:pPr>
        <w:numPr>
          <w:ilvl w:val="0"/>
          <w:numId w:val="3"/>
        </w:numPr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rry a caseload of </w:t>
      </w:r>
      <w:r w:rsidRPr="66809283" w:rsidR="1AD7D631">
        <w:rPr>
          <w:rFonts w:ascii="Times New Roman" w:hAnsi="Times New Roman" w:cs="Times New Roman"/>
        </w:rPr>
        <w:t xml:space="preserve">up to </w:t>
      </w:r>
      <w:r w:rsidR="0000515D">
        <w:rPr>
          <w:rFonts w:ascii="Times New Roman" w:hAnsi="Times New Roman" w:cs="Times New Roman"/>
        </w:rPr>
        <w:t>25</w:t>
      </w:r>
      <w:r w:rsidRPr="66809283" w:rsidR="066694CE">
        <w:rPr>
          <w:rFonts w:ascii="Times New Roman" w:hAnsi="Times New Roman" w:cs="Times New Roman"/>
        </w:rPr>
        <w:t xml:space="preserve"> cases</w:t>
      </w:r>
    </w:p>
    <w:p w:rsidRPr="003F2345" w:rsidR="003F2345" w:rsidP="003F2345" w:rsidRDefault="003F2345" w14:paraId="10277B08" w14:textId="77777777">
      <w:pPr>
        <w:numPr>
          <w:ilvl w:val="0"/>
          <w:numId w:val="3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Provide intake coverage and direct client support during periods of high volume or staffing shortages. </w:t>
      </w:r>
    </w:p>
    <w:p w:rsidR="003F2345" w:rsidP="003F2345" w:rsidRDefault="003F2345" w14:paraId="55A7AC9C" w14:textId="77777777">
      <w:pPr>
        <w:numPr>
          <w:ilvl w:val="0"/>
          <w:numId w:val="3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Assist with complex referrals and escalated client situations as needed. </w:t>
      </w:r>
    </w:p>
    <w:p w:rsidRPr="00D47AE5" w:rsidR="008C77D8" w:rsidP="008C77D8" w:rsidRDefault="008C77D8" w14:paraId="5A191149" w14:textId="77777777">
      <w:pPr>
        <w:numPr>
          <w:ilvl w:val="0"/>
          <w:numId w:val="3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Collaborate with </w:t>
      </w:r>
      <w:r>
        <w:rPr>
          <w:rFonts w:ascii="Times New Roman" w:hAnsi="Times New Roman" w:cs="Times New Roman"/>
        </w:rPr>
        <w:t xml:space="preserve">external partners </w:t>
      </w:r>
      <w:r w:rsidRPr="003F2345">
        <w:rPr>
          <w:rFonts w:ascii="Times New Roman" w:hAnsi="Times New Roman" w:cs="Times New Roman"/>
        </w:rPr>
        <w:t xml:space="preserve">to ensure seamless client transitions. </w:t>
      </w:r>
      <w:r w:rsidRPr="00D47AE5">
        <w:rPr>
          <w:rFonts w:ascii="Times New Roman" w:hAnsi="Times New Roman" w:cs="Times New Roman"/>
        </w:rPr>
        <w:t xml:space="preserve"> </w:t>
      </w:r>
    </w:p>
    <w:p w:rsidRPr="003F2345" w:rsidR="003F2345" w:rsidP="003F2345" w:rsidRDefault="003F2345" w14:paraId="37146AED" w14:textId="77777777">
      <w:pPr>
        <w:spacing w:after="80"/>
        <w:rPr>
          <w:rFonts w:ascii="Times New Roman" w:hAnsi="Times New Roman" w:cs="Times New Roman"/>
          <w:b/>
          <w:bCs/>
        </w:rPr>
      </w:pPr>
      <w:r w:rsidRPr="003F2345">
        <w:rPr>
          <w:rFonts w:ascii="Times New Roman" w:hAnsi="Times New Roman" w:cs="Times New Roman"/>
          <w:b/>
          <w:bCs/>
        </w:rPr>
        <w:t>Required Education &amp; Experience</w:t>
      </w:r>
    </w:p>
    <w:p w:rsidRPr="00E748DD" w:rsidR="003F2345" w:rsidP="00E748DD" w:rsidRDefault="003F2345" w14:paraId="51A63DBA" w14:textId="3CEF7AF1">
      <w:pPr>
        <w:numPr>
          <w:ilvl w:val="0"/>
          <w:numId w:val="12"/>
        </w:numPr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</w:t>
      </w:r>
      <w:r w:rsidRPr="003F2345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2</w:t>
      </w:r>
      <w:r w:rsidRPr="003F2345">
        <w:rPr>
          <w:rFonts w:ascii="Times New Roman" w:hAnsi="Times New Roman" w:cs="Times New Roman"/>
        </w:rPr>
        <w:t xml:space="preserve">) years of experience in healthcare, human services, care coordination, enrollment, community health, or related fields. </w:t>
      </w:r>
      <w:commentRangeStart w:id="7"/>
      <w:r w:rsidRPr="00E748DD">
        <w:rPr>
          <w:rFonts w:ascii="Times New Roman" w:hAnsi="Times New Roman" w:cs="Times New Roman"/>
        </w:rPr>
        <w:t xml:space="preserve"> </w:t>
      </w:r>
      <w:commentRangeEnd w:id="7"/>
      <w:r w:rsidRPr="00E748DD">
        <w:rPr>
          <w:rStyle w:val="CommentReference"/>
          <w:rFonts w:ascii="Times New Roman" w:hAnsi="Times New Roman" w:cs="Times New Roman"/>
          <w:sz w:val="24"/>
          <w:szCs w:val="24"/>
        </w:rPr>
        <w:commentReference w:id="7"/>
      </w:r>
    </w:p>
    <w:p w:rsidRPr="003F2345" w:rsidR="003F2345" w:rsidP="003F2345" w:rsidRDefault="003F2345" w14:paraId="719AEEB2" w14:textId="77777777">
      <w:pPr>
        <w:numPr>
          <w:ilvl w:val="0"/>
          <w:numId w:val="12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Strong understanding of social determinants of health and person-centered service delivery. </w:t>
      </w:r>
    </w:p>
    <w:p w:rsidRPr="003F2345" w:rsidR="003F2345" w:rsidP="003F2345" w:rsidRDefault="003F2345" w14:paraId="5FC4129B" w14:textId="77777777">
      <w:pPr>
        <w:numPr>
          <w:ilvl w:val="0"/>
          <w:numId w:val="12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Experience using electronic databases, reporting systems, and Microsoft Office applications. </w:t>
      </w:r>
    </w:p>
    <w:p w:rsidRPr="003F2345" w:rsidR="003F2345" w:rsidP="003F2345" w:rsidRDefault="003F2345" w14:paraId="000AAC8A" w14:textId="77777777">
      <w:pPr>
        <w:numPr>
          <w:ilvl w:val="0"/>
          <w:numId w:val="12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Demonstrated ability to manage competing priorities and support workflow improvement. </w:t>
      </w:r>
    </w:p>
    <w:p w:rsidRPr="003F2345" w:rsidR="003F2345" w:rsidP="003F2345" w:rsidRDefault="003F2345" w14:paraId="3489D0A6" w14:textId="4B14DDAF">
      <w:pPr>
        <w:spacing w:after="80"/>
        <w:rPr>
          <w:rFonts w:ascii="Times New Roman" w:hAnsi="Times New Roman" w:cs="Times New Roman"/>
        </w:rPr>
      </w:pPr>
    </w:p>
    <w:p w:rsidRPr="003F2345" w:rsidR="003F2345" w:rsidP="003F2345" w:rsidRDefault="003F2345" w14:paraId="261631B8" w14:textId="77777777">
      <w:pPr>
        <w:spacing w:after="80"/>
        <w:rPr>
          <w:rFonts w:ascii="Times New Roman" w:hAnsi="Times New Roman" w:cs="Times New Roman"/>
          <w:b/>
          <w:bCs/>
        </w:rPr>
      </w:pPr>
      <w:r w:rsidRPr="003F2345">
        <w:rPr>
          <w:rFonts w:ascii="Times New Roman" w:hAnsi="Times New Roman" w:cs="Times New Roman"/>
          <w:b/>
          <w:bCs/>
        </w:rPr>
        <w:t>Preferred Qualifications</w:t>
      </w:r>
    </w:p>
    <w:p w:rsidR="00E748DD" w:rsidP="003F2345" w:rsidRDefault="00E748DD" w14:paraId="17AD646E" w14:textId="77777777">
      <w:pPr>
        <w:numPr>
          <w:ilvl w:val="0"/>
          <w:numId w:val="5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>Previous leadership, mentoring, training, or supervisory experience preferred</w:t>
      </w:r>
    </w:p>
    <w:p w:rsidRPr="003F2345" w:rsidR="003F2345" w:rsidP="003F2345" w:rsidRDefault="003F2345" w14:paraId="3C7E36E9" w14:textId="6D4C001E">
      <w:pPr>
        <w:numPr>
          <w:ilvl w:val="0"/>
          <w:numId w:val="5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Community Health Worker (CHW) registration. </w:t>
      </w:r>
    </w:p>
    <w:p w:rsidRPr="003F2345" w:rsidR="003F2345" w:rsidP="003F2345" w:rsidRDefault="007D4B8A" w14:paraId="510D6508" w14:textId="02F9D273">
      <w:pPr>
        <w:numPr>
          <w:ilvl w:val="0"/>
          <w:numId w:val="5"/>
        </w:numPr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nect for Health outreach certified</w:t>
      </w:r>
      <w:r w:rsidRPr="003F2345" w:rsidR="003F2345">
        <w:rPr>
          <w:rFonts w:ascii="Times New Roman" w:hAnsi="Times New Roman" w:cs="Times New Roman"/>
        </w:rPr>
        <w:t xml:space="preserve">. </w:t>
      </w:r>
    </w:p>
    <w:p w:rsidRPr="003F2345" w:rsidR="003F2345" w:rsidP="003F2345" w:rsidRDefault="003F2345" w14:paraId="09E9BC53" w14:textId="77777777">
      <w:pPr>
        <w:numPr>
          <w:ilvl w:val="0"/>
          <w:numId w:val="5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Experience with referral management systems and intake workflows. </w:t>
      </w:r>
    </w:p>
    <w:p w:rsidRPr="003F2345" w:rsidR="003F2345" w:rsidP="003F2345" w:rsidRDefault="003F2345" w14:paraId="66EA7C84" w14:textId="77777777">
      <w:pPr>
        <w:numPr>
          <w:ilvl w:val="0"/>
          <w:numId w:val="5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Experience in quality assurance, data management, or program evaluation. </w:t>
      </w:r>
    </w:p>
    <w:p w:rsidRPr="003F2345" w:rsidR="003F2345" w:rsidP="003F2345" w:rsidRDefault="003F2345" w14:paraId="4CB7AEEA" w14:textId="77777777">
      <w:pPr>
        <w:numPr>
          <w:ilvl w:val="0"/>
          <w:numId w:val="5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Knowledge of healthcare, aging services, disability services, public benefits, and community resources. </w:t>
      </w:r>
    </w:p>
    <w:p w:rsidRPr="003F2345" w:rsidR="003F2345" w:rsidP="003F2345" w:rsidRDefault="003F2345" w14:paraId="3DBE347A" w14:textId="77777777">
      <w:pPr>
        <w:numPr>
          <w:ilvl w:val="0"/>
          <w:numId w:val="5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Bilingual English/Spanish preferred. </w:t>
      </w:r>
    </w:p>
    <w:p w:rsidR="66809283" w:rsidP="66809283" w:rsidRDefault="66809283" w14:paraId="1E202562" w14:textId="1194987A">
      <w:pPr>
        <w:numPr>
          <w:ilvl w:val="0"/>
          <w:numId w:val="5"/>
        </w:numPr>
        <w:spacing w:after="80"/>
        <w:rPr>
          <w:rFonts w:ascii="Times New Roman" w:hAnsi="Times New Roman" w:cs="Times New Roman"/>
        </w:rPr>
      </w:pPr>
    </w:p>
    <w:p w:rsidRPr="003F2345" w:rsidR="003F2345" w:rsidP="003F2345" w:rsidRDefault="003F2345" w14:paraId="4953EB9B" w14:textId="77777777">
      <w:pPr>
        <w:spacing w:after="80"/>
        <w:rPr>
          <w:rFonts w:ascii="Times New Roman" w:hAnsi="Times New Roman" w:cs="Times New Roman"/>
          <w:b/>
          <w:bCs/>
        </w:rPr>
      </w:pPr>
      <w:r w:rsidRPr="003F2345">
        <w:rPr>
          <w:rFonts w:ascii="Times New Roman" w:hAnsi="Times New Roman" w:cs="Times New Roman"/>
          <w:b/>
          <w:bCs/>
        </w:rPr>
        <w:t>Personal Attributes</w:t>
      </w:r>
    </w:p>
    <w:p w:rsidRPr="003F2345" w:rsidR="003F2345" w:rsidP="003F2345" w:rsidRDefault="003F2345" w14:paraId="33827CF7" w14:textId="77777777">
      <w:pPr>
        <w:numPr>
          <w:ilvl w:val="0"/>
          <w:numId w:val="14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Strong organizational and leadership skills. </w:t>
      </w:r>
    </w:p>
    <w:p w:rsidRPr="003F2345" w:rsidR="003F2345" w:rsidP="003F2345" w:rsidRDefault="003F2345" w14:paraId="3000D989" w14:textId="77777777">
      <w:pPr>
        <w:numPr>
          <w:ilvl w:val="0"/>
          <w:numId w:val="14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Excellent communication and relationship-building abilities. </w:t>
      </w:r>
    </w:p>
    <w:p w:rsidRPr="003F2345" w:rsidR="003F2345" w:rsidP="003F2345" w:rsidRDefault="003F2345" w14:paraId="2BA63363" w14:textId="77777777">
      <w:pPr>
        <w:numPr>
          <w:ilvl w:val="0"/>
          <w:numId w:val="14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Systems thinker with strong problem-solving skills. </w:t>
      </w:r>
    </w:p>
    <w:p w:rsidRPr="003F2345" w:rsidR="003F2345" w:rsidP="003F2345" w:rsidRDefault="003F2345" w14:paraId="220E35E8" w14:textId="77777777">
      <w:pPr>
        <w:numPr>
          <w:ilvl w:val="0"/>
          <w:numId w:val="14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Detail-oriented and committed to quality improvement. </w:t>
      </w:r>
    </w:p>
    <w:p w:rsidRPr="003F2345" w:rsidR="003F2345" w:rsidP="003F2345" w:rsidRDefault="003F2345" w14:paraId="1636D010" w14:textId="295798E2">
      <w:pPr>
        <w:numPr>
          <w:ilvl w:val="0"/>
          <w:numId w:val="14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Adaptable and </w:t>
      </w:r>
      <w:r w:rsidRPr="003F2345" w:rsidR="00D47827">
        <w:rPr>
          <w:rFonts w:ascii="Times New Roman" w:hAnsi="Times New Roman" w:cs="Times New Roman"/>
        </w:rPr>
        <w:t>solution focused</w:t>
      </w:r>
      <w:r w:rsidRPr="003F2345">
        <w:rPr>
          <w:rFonts w:ascii="Times New Roman" w:hAnsi="Times New Roman" w:cs="Times New Roman"/>
        </w:rPr>
        <w:t xml:space="preserve">. </w:t>
      </w:r>
    </w:p>
    <w:p w:rsidRPr="003F2345" w:rsidR="003F2345" w:rsidP="003F2345" w:rsidRDefault="003F2345" w14:paraId="4FD8B3ED" w14:textId="77777777">
      <w:pPr>
        <w:numPr>
          <w:ilvl w:val="0"/>
          <w:numId w:val="14"/>
        </w:numPr>
        <w:spacing w:after="80"/>
        <w:rPr>
          <w:rFonts w:ascii="Times New Roman" w:hAnsi="Times New Roman" w:cs="Times New Roman"/>
        </w:rPr>
      </w:pPr>
      <w:r w:rsidRPr="003F2345">
        <w:rPr>
          <w:rFonts w:ascii="Times New Roman" w:hAnsi="Times New Roman" w:cs="Times New Roman"/>
        </w:rPr>
        <w:t xml:space="preserve">Ability to maintain confidentiality and professionalism. </w:t>
      </w:r>
    </w:p>
    <w:p w:rsidR="66809283" w:rsidP="66809283" w:rsidRDefault="66809283" w14:paraId="4514E0CA" w14:textId="449F334E">
      <w:pPr>
        <w:spacing w:after="80"/>
        <w:ind w:left="720"/>
        <w:rPr>
          <w:rFonts w:ascii="Times New Roman" w:hAnsi="Times New Roman" w:cs="Times New Roman"/>
        </w:rPr>
      </w:pPr>
    </w:p>
    <w:p w:rsidRPr="00EC6225" w:rsidR="00221857" w:rsidP="00221857" w:rsidRDefault="00221857" w14:paraId="63C8F757" w14:textId="77777777">
      <w:pPr>
        <w:pStyle w:val="NoSpacing"/>
        <w:rPr>
          <w:rFonts w:ascii="Times New Roman" w:hAnsi="Times New Roman" w:cs="Times New Roman"/>
        </w:rPr>
      </w:pPr>
      <w:r w:rsidRPr="00EC6225">
        <w:rPr>
          <w:rFonts w:ascii="Times New Roman" w:hAnsi="Times New Roman" w:cs="Times New Roman"/>
        </w:rPr>
        <w:t>OTHER REQUIREMENTS</w:t>
      </w:r>
    </w:p>
    <w:p w:rsidRPr="00EC6225" w:rsidR="00221857" w:rsidP="00221857" w:rsidRDefault="00221857" w14:paraId="2FC5B287" w14:textId="77777777">
      <w:pPr>
        <w:pStyle w:val="NoSpacing"/>
        <w:numPr>
          <w:ilvl w:val="0"/>
          <w:numId w:val="13"/>
        </w:numPr>
        <w:rPr>
          <w:rFonts w:ascii="Times New Roman" w:hAnsi="Times New Roman" w:cs="Times New Roman"/>
        </w:rPr>
      </w:pPr>
      <w:r w:rsidRPr="00EC6225">
        <w:rPr>
          <w:rFonts w:ascii="Times New Roman" w:hAnsi="Times New Roman" w:cs="Times New Roman"/>
        </w:rPr>
        <w:t xml:space="preserve">Requires regular local and regional travel. </w:t>
      </w:r>
    </w:p>
    <w:p w:rsidRPr="00EC6225" w:rsidR="00221857" w:rsidP="00221857" w:rsidRDefault="00221857" w14:paraId="4E5EAA6D" w14:textId="77777777">
      <w:pPr>
        <w:pStyle w:val="NoSpacing"/>
        <w:numPr>
          <w:ilvl w:val="0"/>
          <w:numId w:val="13"/>
        </w:numPr>
        <w:rPr>
          <w:rFonts w:ascii="Times New Roman" w:hAnsi="Times New Roman" w:cs="Times New Roman"/>
        </w:rPr>
      </w:pPr>
      <w:r w:rsidRPr="00EC6225">
        <w:rPr>
          <w:rFonts w:ascii="Times New Roman" w:hAnsi="Times New Roman" w:cs="Times New Roman"/>
        </w:rPr>
        <w:t xml:space="preserve">Must have reliable transportation and be comfortable traveling in inclement weather. </w:t>
      </w:r>
    </w:p>
    <w:p w:rsidRPr="00EC6225" w:rsidR="00221857" w:rsidP="00221857" w:rsidRDefault="00221857" w14:paraId="20BCF915" w14:textId="77777777">
      <w:pPr>
        <w:pStyle w:val="NoSpacing"/>
        <w:numPr>
          <w:ilvl w:val="0"/>
          <w:numId w:val="13"/>
        </w:numPr>
        <w:rPr>
          <w:rFonts w:ascii="Times New Roman" w:hAnsi="Times New Roman" w:cs="Times New Roman"/>
        </w:rPr>
      </w:pPr>
      <w:r w:rsidRPr="00EC6225">
        <w:rPr>
          <w:rFonts w:ascii="Times New Roman" w:hAnsi="Times New Roman" w:cs="Times New Roman"/>
        </w:rPr>
        <w:t xml:space="preserve">Valid driver's license and automobile insurance required. </w:t>
      </w:r>
    </w:p>
    <w:p w:rsidRPr="00EC6225" w:rsidR="00221857" w:rsidP="00221857" w:rsidRDefault="00221857" w14:paraId="0CAC5A2C" w14:textId="77777777">
      <w:pPr>
        <w:pStyle w:val="NoSpacing"/>
        <w:numPr>
          <w:ilvl w:val="0"/>
          <w:numId w:val="13"/>
        </w:numPr>
        <w:rPr>
          <w:rFonts w:ascii="Times New Roman" w:hAnsi="Times New Roman" w:cs="Times New Roman"/>
        </w:rPr>
      </w:pPr>
      <w:r w:rsidRPr="00EC6225">
        <w:rPr>
          <w:rFonts w:ascii="Times New Roman" w:hAnsi="Times New Roman" w:cs="Times New Roman"/>
        </w:rPr>
        <w:t xml:space="preserve">Ability to work occasional evenings and weekends. </w:t>
      </w:r>
    </w:p>
    <w:p w:rsidRPr="00EC6225" w:rsidR="00221857" w:rsidP="00221857" w:rsidRDefault="00221857" w14:paraId="26356779" w14:textId="77777777">
      <w:pPr>
        <w:rPr>
          <w:rFonts w:ascii="Times New Roman" w:hAnsi="Times New Roman" w:cs="Times New Roman"/>
        </w:rPr>
      </w:pPr>
    </w:p>
    <w:p w:rsidRPr="00EC6225" w:rsidR="00221857" w:rsidP="00221857" w:rsidRDefault="00221857" w14:paraId="69CF4AC5" w14:textId="77777777">
      <w:pPr>
        <w:pStyle w:val="NoSpacing"/>
        <w:rPr>
          <w:rFonts w:ascii="Times New Roman" w:hAnsi="Times New Roman" w:cs="Times New Roman"/>
        </w:rPr>
      </w:pPr>
      <w:r w:rsidRPr="00EC6225">
        <w:rPr>
          <w:rFonts w:ascii="Times New Roman" w:hAnsi="Times New Roman" w:cs="Times New Roman"/>
        </w:rPr>
        <w:t>COMMUNITY PROGRAMS EXPECTATIONS</w:t>
      </w:r>
    </w:p>
    <w:p w:rsidRPr="00EC6225" w:rsidR="00221857" w:rsidP="00221857" w:rsidRDefault="00221857" w14:paraId="50746226" w14:textId="77777777">
      <w:pPr>
        <w:pStyle w:val="NoSpacing"/>
        <w:numPr>
          <w:ilvl w:val="0"/>
          <w:numId w:val="26"/>
        </w:numPr>
        <w:rPr>
          <w:rFonts w:ascii="Times New Roman" w:hAnsi="Times New Roman" w:cs="Times New Roman"/>
        </w:rPr>
      </w:pPr>
      <w:r w:rsidRPr="00EC6225">
        <w:rPr>
          <w:rFonts w:ascii="Times New Roman" w:hAnsi="Times New Roman" w:cs="Times New Roman"/>
        </w:rPr>
        <w:t>This position is part of TCHNetwork's Community Programs Department. Employees are expected to demonstrate the Community Programs Core Competencies, including person-centered service delivery, collaboration, accountability, quality improvement, systems thinking, communication, adaptability, and a commitment to health equity.</w:t>
      </w:r>
    </w:p>
    <w:p w:rsidRPr="00EC6225" w:rsidR="00221857" w:rsidP="00221857" w:rsidRDefault="00221857" w14:paraId="1BE62BF1" w14:textId="77777777">
      <w:pPr>
        <w:pStyle w:val="NoSpacing"/>
        <w:ind w:left="720"/>
        <w:rPr>
          <w:rFonts w:ascii="Times New Roman" w:hAnsi="Times New Roman" w:cs="Times New Roman"/>
        </w:rPr>
      </w:pPr>
    </w:p>
    <w:p w:rsidRPr="00011859" w:rsidR="00221857" w:rsidP="00221857" w:rsidRDefault="00221857" w14:paraId="683071BF" w14:textId="77777777">
      <w:pPr>
        <w:spacing w:after="80"/>
        <w:rPr>
          <w:rFonts w:ascii="Times New Roman" w:hAnsi="Times New Roman" w:cs="Times New Roman"/>
          <w:bCs/>
        </w:rPr>
      </w:pPr>
      <w:r w:rsidRPr="00011859">
        <w:rPr>
          <w:rFonts w:ascii="Times New Roman" w:hAnsi="Times New Roman" w:cs="Times New Roman"/>
          <w:bCs/>
        </w:rPr>
        <w:t>LOCATION:</w:t>
      </w:r>
    </w:p>
    <w:p w:rsidRPr="00EC6225" w:rsidR="00221857" w:rsidP="00221857" w:rsidRDefault="00221857" w14:paraId="2588AB3E" w14:textId="5A0C324E">
      <w:pPr>
        <w:spacing w:after="80"/>
        <w:rPr>
          <w:rFonts w:ascii="Times New Roman" w:hAnsi="Times New Roman" w:cs="Times New Roman"/>
        </w:rPr>
      </w:pPr>
      <w:r w:rsidRPr="00EC6225">
        <w:rPr>
          <w:rFonts w:ascii="Times New Roman" w:hAnsi="Times New Roman" w:cs="Times New Roman"/>
        </w:rPr>
        <w:t xml:space="preserve">Hybrid position </w:t>
      </w:r>
      <w:r>
        <w:rPr>
          <w:rFonts w:ascii="Times New Roman" w:hAnsi="Times New Roman" w:cs="Times New Roman"/>
        </w:rPr>
        <w:t>home base Montrose</w:t>
      </w:r>
    </w:p>
    <w:p w:rsidR="00011859" w:rsidP="00011859" w:rsidRDefault="00011859" w14:paraId="4A35F4A1" w14:textId="77777777">
      <w:pPr>
        <w:pStyle w:val="Default"/>
        <w:rPr>
          <w:rFonts w:ascii="Times New Roman" w:hAnsi="Times New Roman" w:cs="Times New Roman"/>
        </w:rPr>
      </w:pPr>
    </w:p>
    <w:p w:rsidRPr="00331A81" w:rsidR="00011859" w:rsidP="00011859" w:rsidRDefault="00011859" w14:paraId="45CEF711" w14:textId="0A8923FA">
      <w:pPr>
        <w:pStyle w:val="Default"/>
        <w:rPr>
          <w:rFonts w:ascii="Times New Roman" w:hAnsi="Times New Roman" w:cs="Times New Roman"/>
        </w:rPr>
      </w:pPr>
      <w:r w:rsidRPr="00331A81">
        <w:rPr>
          <w:rFonts w:ascii="Times New Roman" w:hAnsi="Times New Roman" w:cs="Times New Roman"/>
        </w:rPr>
        <w:t xml:space="preserve">COMPENSATION AND BENEFITS: </w:t>
      </w:r>
    </w:p>
    <w:p w:rsidRPr="00331A81" w:rsidR="00011859" w:rsidP="00011859" w:rsidRDefault="00011859" w14:paraId="2FE91C25" w14:textId="77777777">
      <w:pPr>
        <w:spacing w:after="80"/>
        <w:rPr>
          <w:rFonts w:ascii="Times New Roman" w:hAnsi="Times New Roman" w:cs="Times New Roman"/>
          <w:shd w:val="clear" w:color="auto" w:fill="FFFFFF"/>
        </w:rPr>
      </w:pPr>
      <w:r w:rsidRPr="00331A81">
        <w:rPr>
          <w:rFonts w:ascii="Times New Roman" w:hAnsi="Times New Roman" w:cs="Times New Roman"/>
          <w:shd w:val="clear" w:color="auto" w:fill="FFFFFF"/>
        </w:rPr>
        <w:t xml:space="preserve">Starting salary range is </w:t>
      </w:r>
      <w:r w:rsidRPr="00331A81">
        <w:rPr>
          <w:rFonts w:ascii="Times New Roman" w:hAnsi="Times New Roman" w:cs="Times New Roman"/>
        </w:rPr>
        <w:t>$27.00 – 29.50 hourly</w:t>
      </w:r>
      <w:r w:rsidRPr="00331A81">
        <w:rPr>
          <w:rFonts w:ascii="Times New Roman" w:hAnsi="Times New Roman" w:cs="Times New Roman"/>
          <w:shd w:val="clear" w:color="auto" w:fill="FFFFFF"/>
        </w:rPr>
        <w:t xml:space="preserve">, depending on experience. </w:t>
      </w:r>
    </w:p>
    <w:p w:rsidRPr="00331A81" w:rsidR="00011859" w:rsidP="00011859" w:rsidRDefault="00011859" w14:paraId="1CE99089" w14:textId="77777777">
      <w:pPr>
        <w:pStyle w:val="NoSpacing"/>
        <w:rPr>
          <w:rFonts w:ascii="Times New Roman" w:hAnsi="Times New Roman" w:cs="Times New Roman"/>
        </w:rPr>
      </w:pPr>
    </w:p>
    <w:p w:rsidRPr="00331A81" w:rsidR="00011859" w:rsidP="00011859" w:rsidRDefault="00011859" w14:paraId="475A8A1F" w14:textId="77777777">
      <w:pPr>
        <w:pStyle w:val="NoSpacing"/>
        <w:rPr>
          <w:rFonts w:ascii="Times New Roman" w:hAnsi="Times New Roman" w:cs="Times New Roman"/>
        </w:rPr>
      </w:pPr>
      <w:r w:rsidRPr="00331A81">
        <w:rPr>
          <w:rFonts w:ascii="Times New Roman" w:hAnsi="Times New Roman" w:cs="Times New Roman"/>
        </w:rPr>
        <w:t>Benefits Package:</w:t>
      </w:r>
    </w:p>
    <w:p w:rsidRPr="00331A81" w:rsidR="00011859" w:rsidP="00011859" w:rsidRDefault="00011859" w14:paraId="7771A37F" w14:textId="77777777">
      <w:pPr>
        <w:pStyle w:val="NoSpacing"/>
        <w:numPr>
          <w:ilvl w:val="0"/>
          <w:numId w:val="23"/>
        </w:numPr>
        <w:rPr>
          <w:rFonts w:ascii="Times New Roman" w:hAnsi="Times New Roman" w:cs="Times New Roman"/>
        </w:rPr>
      </w:pPr>
      <w:r w:rsidRPr="00331A81">
        <w:rPr>
          <w:rFonts w:ascii="Times New Roman" w:hAnsi="Times New Roman" w:cs="Times New Roman"/>
        </w:rPr>
        <w:t>104 hours of vacation, 12 paid holidays, and up to 48 hours of sick leave annually.</w:t>
      </w:r>
    </w:p>
    <w:p w:rsidRPr="00331A81" w:rsidR="00011859" w:rsidP="00011859" w:rsidRDefault="00011859" w14:paraId="5D9A2FFA" w14:textId="77777777">
      <w:pPr>
        <w:pStyle w:val="NoSpacing"/>
        <w:numPr>
          <w:ilvl w:val="0"/>
          <w:numId w:val="23"/>
        </w:numPr>
        <w:rPr>
          <w:rFonts w:ascii="Times New Roman" w:hAnsi="Times New Roman" w:cs="Times New Roman"/>
        </w:rPr>
      </w:pPr>
      <w:r w:rsidRPr="00331A81">
        <w:rPr>
          <w:rFonts w:ascii="Times New Roman" w:hAnsi="Times New Roman" w:cs="Times New Roman"/>
        </w:rPr>
        <w:t>100% employer-paid medical and dental insurance after 90 days.</w:t>
      </w:r>
    </w:p>
    <w:p w:rsidRPr="00331A81" w:rsidR="00011859" w:rsidP="00011859" w:rsidRDefault="00011859" w14:paraId="7F2F78EF" w14:textId="77777777">
      <w:pPr>
        <w:pStyle w:val="NoSpacing"/>
        <w:numPr>
          <w:ilvl w:val="0"/>
          <w:numId w:val="23"/>
        </w:numPr>
        <w:rPr>
          <w:rFonts w:ascii="Times New Roman" w:hAnsi="Times New Roman" w:cs="Times New Roman"/>
        </w:rPr>
      </w:pPr>
      <w:r w:rsidRPr="00331A81">
        <w:rPr>
          <w:rFonts w:ascii="Times New Roman" w:hAnsi="Times New Roman" w:cs="Times New Roman"/>
        </w:rPr>
        <w:t>3.5% 401k contribution match</w:t>
      </w:r>
      <w:r>
        <w:rPr>
          <w:rFonts w:ascii="Times New Roman" w:hAnsi="Times New Roman" w:cs="Times New Roman"/>
        </w:rPr>
        <w:t>.</w:t>
      </w:r>
    </w:p>
    <w:p w:rsidRPr="00331A81" w:rsidR="00011859" w:rsidP="00011859" w:rsidRDefault="00011859" w14:paraId="33A0A756" w14:textId="5D401E6D">
      <w:pPr>
        <w:pStyle w:val="NoSpacing"/>
        <w:numPr>
          <w:ilvl w:val="0"/>
          <w:numId w:val="23"/>
        </w:numPr>
        <w:rPr>
          <w:rFonts w:ascii="Times New Roman" w:hAnsi="Times New Roman" w:cs="Times New Roman"/>
        </w:rPr>
      </w:pPr>
      <w:r w:rsidRPr="00331A81">
        <w:rPr>
          <w:rFonts w:ascii="Times New Roman" w:hAnsi="Times New Roman" w:cs="Times New Roman"/>
        </w:rPr>
        <w:t>Flexible Spending Account after 90 days</w:t>
      </w:r>
    </w:p>
    <w:p w:rsidRPr="00331A81" w:rsidR="00011859" w:rsidP="00011859" w:rsidRDefault="00011859" w14:paraId="2DFE3095" w14:textId="0AEFB93E">
      <w:pPr>
        <w:pStyle w:val="NoSpacing"/>
        <w:numPr>
          <w:ilvl w:val="0"/>
          <w:numId w:val="23"/>
        </w:numPr>
        <w:rPr>
          <w:rFonts w:ascii="Times New Roman" w:hAnsi="Times New Roman" w:cs="Times New Roman"/>
        </w:rPr>
      </w:pPr>
      <w:r w:rsidRPr="00331A81">
        <w:rPr>
          <w:rFonts w:ascii="Times New Roman" w:hAnsi="Times New Roman" w:cs="Times New Roman"/>
        </w:rPr>
        <w:t>Employee Referral Program</w:t>
      </w:r>
    </w:p>
    <w:p w:rsidRPr="00331A81" w:rsidR="00011859" w:rsidP="00011859" w:rsidRDefault="00011859" w14:paraId="2B84DA99" w14:textId="172F65D7">
      <w:pPr>
        <w:pStyle w:val="NoSpacing"/>
        <w:numPr>
          <w:ilvl w:val="0"/>
          <w:numId w:val="23"/>
        </w:numPr>
        <w:rPr>
          <w:rFonts w:ascii="Times New Roman" w:hAnsi="Times New Roman" w:cs="Times New Roman"/>
        </w:rPr>
      </w:pPr>
      <w:r w:rsidRPr="00331A81">
        <w:rPr>
          <w:rFonts w:ascii="Times New Roman" w:hAnsi="Times New Roman" w:cs="Times New Roman"/>
        </w:rPr>
        <w:t>Mental Health Wellness Program</w:t>
      </w:r>
    </w:p>
    <w:p w:rsidRPr="00331A81" w:rsidR="00011859" w:rsidP="00011859" w:rsidRDefault="00011859" w14:paraId="5B3F7756" w14:textId="3081418D">
      <w:pPr>
        <w:pStyle w:val="NoSpacing"/>
        <w:numPr>
          <w:ilvl w:val="0"/>
          <w:numId w:val="23"/>
        </w:numPr>
        <w:rPr>
          <w:rFonts w:ascii="Times New Roman" w:hAnsi="Times New Roman" w:cs="Times New Roman"/>
        </w:rPr>
      </w:pPr>
      <w:r w:rsidRPr="00331A81">
        <w:rPr>
          <w:rFonts w:ascii="Times New Roman" w:hAnsi="Times New Roman" w:cs="Times New Roman"/>
        </w:rPr>
        <w:t>Professional Development Opportunities.</w:t>
      </w:r>
    </w:p>
    <w:p w:rsidRPr="00331A81" w:rsidR="00011859" w:rsidP="00011859" w:rsidRDefault="00011859" w14:paraId="2CD20AAA" w14:textId="77777777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/>
        </w:rPr>
      </w:pPr>
    </w:p>
    <w:p w:rsidRPr="00331A81" w:rsidR="00011859" w:rsidP="00011859" w:rsidRDefault="00011859" w14:paraId="10EFEF3B" w14:textId="77777777">
      <w:pPr>
        <w:tabs>
          <w:tab w:val="left" w:pos="1800"/>
        </w:tabs>
        <w:rPr>
          <w:rFonts w:ascii="Times New Roman" w:hAnsi="Times New Roman" w:cs="Times New Roman"/>
        </w:rPr>
      </w:pPr>
      <w:r w:rsidRPr="00331A81">
        <w:rPr>
          <w:rFonts w:ascii="Times New Roman" w:hAnsi="Times New Roman" w:cs="Times New Roman"/>
        </w:rPr>
        <w:t xml:space="preserve">Staff Signature: ____________________________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331A81">
        <w:rPr>
          <w:rFonts w:ascii="Times New Roman" w:hAnsi="Times New Roman" w:cs="Times New Roman"/>
        </w:rPr>
        <w:t>Date: ________________</w:t>
      </w:r>
    </w:p>
    <w:p w:rsidRPr="00331A81" w:rsidR="00011859" w:rsidP="00011859" w:rsidRDefault="00011859" w14:paraId="5FB96B3F" w14:textId="77777777">
      <w:pPr>
        <w:tabs>
          <w:tab w:val="left" w:pos="1800"/>
        </w:tabs>
        <w:rPr>
          <w:rFonts w:ascii="Times New Roman" w:hAnsi="Times New Roman" w:cs="Times New Roman"/>
        </w:rPr>
      </w:pPr>
    </w:p>
    <w:p w:rsidRPr="00331A81" w:rsidR="00011859" w:rsidP="00011859" w:rsidRDefault="00011859" w14:paraId="67542E4B" w14:textId="77777777">
      <w:pPr>
        <w:tabs>
          <w:tab w:val="left" w:pos="1800"/>
        </w:tabs>
        <w:rPr>
          <w:rFonts w:ascii="Times New Roman" w:hAnsi="Times New Roman" w:cs="Times New Roman"/>
        </w:rPr>
      </w:pPr>
      <w:r w:rsidRPr="00331A81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C Manager</w:t>
      </w:r>
      <w:r w:rsidRPr="00331A81">
        <w:rPr>
          <w:rFonts w:ascii="Times New Roman" w:hAnsi="Times New Roman" w:cs="Times New Roman"/>
        </w:rPr>
        <w:t xml:space="preserve"> Signature: ____________________________ Date: ________________</w:t>
      </w:r>
    </w:p>
    <w:p w:rsidRPr="00EC6225" w:rsidR="00117006" w:rsidP="33B0043C" w:rsidRDefault="00117006" w14:paraId="56FDDAA1" w14:textId="74212AA1">
      <w:pPr>
        <w:spacing w:after="80"/>
        <w:rPr>
          <w:rFonts w:ascii="Times New Roman" w:hAnsi="Times New Roman" w:cs="Times New Roman"/>
        </w:rPr>
      </w:pPr>
    </w:p>
    <w:sectPr w:rsidRPr="00EC6225" w:rsidR="00117006" w:rsidSect="009D7EE5">
      <w:footerReference w:type="default" r:id="rId15"/>
      <w:pgSz w:w="12240" w:h="15840" w:orient="portrait"/>
      <w:pgMar w:top="1166" w:right="1152" w:bottom="994" w:left="1152" w:header="720" w:footer="346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nitials="JK" w:author="Jackie Kennefick" w:date="2026-07-08T09:05:00Z" w:id="6">
    <w:p w:rsidR="00181FE9" w:rsidRDefault="00197DE6" w14:paraId="222F06A8" w14:textId="1D95C7AA">
      <w:pPr>
        <w:pStyle w:val="CommentText"/>
      </w:pPr>
      <w:r>
        <w:rPr>
          <w:rStyle w:val="CommentReference"/>
        </w:rPr>
        <w:annotationRef/>
      </w:r>
      <w:r w:rsidRPr="55392EF7">
        <w:t>Callie?  Who else?</w:t>
      </w:r>
    </w:p>
  </w:comment>
  <w:comment w:initials="JK" w:author="Jackie Kennefick" w:date="2026-07-08T09:08:00Z" w:id="7">
    <w:p w:rsidR="00181FE9" w:rsidRDefault="00197DE6" w14:paraId="0BA53112" w14:textId="7D814E92">
      <w:pPr>
        <w:pStyle w:val="CommentText"/>
      </w:pPr>
      <w:r>
        <w:rPr>
          <w:rStyle w:val="CommentReference"/>
        </w:rPr>
        <w:annotationRef/>
      </w:r>
      <w:r w:rsidRPr="7D45ED52">
        <w:t xml:space="preserve">if not required this should move to preferred section </w:t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222F06A8"/>
  <w15:commentEx w15:done="1" w15:paraId="0BA53112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A156385" w16cex:dateUtc="2026-07-08T15:05:00Z"/>
  <w16cex:commentExtensible w16cex:durableId="1CDA9EC0" w16cex:dateUtc="2026-07-08T15:08:00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222F06A8" w16cid:durableId="1A156385"/>
  <w16cid:commentId w16cid:paraId="0BA53112" w16cid:durableId="1CDA9E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0685A" w:rsidP="00C021D4" w:rsidRDefault="0040685A" w14:paraId="5A0DA632" w14:textId="77777777">
      <w:r>
        <w:separator/>
      </w:r>
    </w:p>
  </w:endnote>
  <w:endnote w:type="continuationSeparator" w:id="0">
    <w:p w:rsidR="0040685A" w:rsidP="00C021D4" w:rsidRDefault="0040685A" w14:paraId="1C191FC2" w14:textId="77777777">
      <w:r>
        <w:continuationSeparator/>
      </w:r>
    </w:p>
  </w:endnote>
  <w:endnote w:type="continuationNotice" w:id="1">
    <w:p w:rsidR="0040685A" w:rsidRDefault="0040685A" w14:paraId="6A51FDA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C021D4" w:rsidR="00C021D4" w:rsidP="00C021D4" w:rsidRDefault="66809283" w14:paraId="0BB005F7" w14:textId="597791DC">
    <w:pPr>
      <w:tabs>
        <w:tab w:val="right" w:pos="9810"/>
      </w:tabs>
      <w:rPr>
        <w:rFonts w:ascii="Times New Roman" w:hAnsi="Times New Roman" w:cs="Times New Roman"/>
        <w:sz w:val="20"/>
        <w:szCs w:val="20"/>
      </w:rPr>
    </w:pPr>
    <w:r w:rsidRPr="66809283">
      <w:rPr>
        <w:rFonts w:ascii="Times New Roman" w:hAnsi="Times New Roman" w:cs="Times New Roman"/>
        <w:sz w:val="20"/>
        <w:szCs w:val="20"/>
      </w:rPr>
      <w:t>Intake</w:t>
    </w:r>
    <w:r w:rsidR="00A61631">
      <w:rPr>
        <w:rFonts w:ascii="Times New Roman" w:hAnsi="Times New Roman" w:cs="Times New Roman"/>
        <w:sz w:val="20"/>
        <w:szCs w:val="20"/>
      </w:rPr>
      <w:t xml:space="preserve"> and </w:t>
    </w:r>
    <w:r w:rsidRPr="66809283">
      <w:rPr>
        <w:rFonts w:ascii="Times New Roman" w:hAnsi="Times New Roman" w:cs="Times New Roman"/>
        <w:sz w:val="20"/>
        <w:szCs w:val="20"/>
      </w:rPr>
      <w:t>Referral Supervisor</w:t>
    </w:r>
    <w:r w:rsidR="004D5FF8">
      <w:rPr>
        <w:rFonts w:ascii="Times New Roman" w:hAnsi="Times New Roman" w:cs="Times New Roman"/>
        <w:sz w:val="20"/>
        <w:szCs w:val="20"/>
      </w:rPr>
      <w:t xml:space="preserve">: Job Description </w:t>
    </w:r>
    <w:r w:rsidRPr="66809283">
      <w:rPr>
        <w:rFonts w:ascii="Times New Roman" w:hAnsi="Times New Roman" w:cs="Times New Roman"/>
        <w:sz w:val="20"/>
        <w:szCs w:val="20"/>
      </w:rPr>
      <w:t>7</w:t>
    </w:r>
    <w:r w:rsidR="00A61631">
      <w:rPr>
        <w:rFonts w:ascii="Times New Roman" w:hAnsi="Times New Roman" w:cs="Times New Roman"/>
        <w:sz w:val="20"/>
        <w:szCs w:val="20"/>
      </w:rPr>
      <w:t>-2026</w:t>
    </w:r>
    <w:r w:rsidRPr="66809283">
      <w:rPr>
        <w:rFonts w:ascii="Times New Roman" w:hAnsi="Times New Roman" w:cs="Times New Roman"/>
        <w:sz w:val="20"/>
        <w:szCs w:val="20"/>
      </w:rPr>
      <w:t xml:space="preserve">               </w:t>
    </w:r>
    <w:r w:rsidRPr="00C021D4" w:rsidR="00C021D4">
      <w:rPr>
        <w:rFonts w:ascii="Times New Roman" w:hAnsi="Times New Roman" w:cs="Times New Roman"/>
        <w:sz w:val="20"/>
        <w:szCs w:val="20"/>
      </w:rPr>
      <w:t xml:space="preserve">Page </w:t>
    </w:r>
    <w:r w:rsidRPr="00C021D4" w:rsidR="00C021D4">
      <w:rPr>
        <w:rFonts w:ascii="Times New Roman" w:hAnsi="Times New Roman" w:cs="Times New Roman"/>
        <w:sz w:val="20"/>
        <w:szCs w:val="20"/>
      </w:rPr>
      <w:fldChar w:fldCharType="begin"/>
    </w:r>
    <w:r w:rsidRPr="00C021D4" w:rsidR="00C021D4">
      <w:rPr>
        <w:rFonts w:ascii="Times New Roman" w:hAnsi="Times New Roman" w:cs="Times New Roman"/>
        <w:sz w:val="20"/>
        <w:szCs w:val="20"/>
      </w:rPr>
      <w:instrText xml:space="preserve"> PAGE </w:instrText>
    </w:r>
    <w:r w:rsidRPr="00C021D4" w:rsidR="00C021D4">
      <w:rPr>
        <w:rFonts w:ascii="Times New Roman" w:hAnsi="Times New Roman" w:cs="Times New Roman"/>
        <w:sz w:val="20"/>
        <w:szCs w:val="20"/>
      </w:rPr>
      <w:fldChar w:fldCharType="separate"/>
    </w:r>
    <w:r w:rsidR="002453ED">
      <w:rPr>
        <w:rFonts w:ascii="Times New Roman" w:hAnsi="Times New Roman" w:cs="Times New Roman"/>
        <w:noProof/>
        <w:sz w:val="20"/>
        <w:szCs w:val="20"/>
      </w:rPr>
      <w:t>3</w:t>
    </w:r>
    <w:r w:rsidRPr="00C021D4" w:rsidR="00C021D4">
      <w:rPr>
        <w:rFonts w:ascii="Times New Roman" w:hAnsi="Times New Roman" w:cs="Times New Roman"/>
        <w:sz w:val="20"/>
        <w:szCs w:val="20"/>
      </w:rPr>
      <w:fldChar w:fldCharType="end"/>
    </w:r>
    <w:r w:rsidRPr="00C021D4" w:rsidR="00C021D4">
      <w:rPr>
        <w:rFonts w:ascii="Times New Roman" w:hAnsi="Times New Roman" w:cs="Times New Roman"/>
        <w:sz w:val="20"/>
        <w:szCs w:val="20"/>
      </w:rPr>
      <w:t xml:space="preserve"> of </w:t>
    </w:r>
    <w:r w:rsidRPr="00C021D4" w:rsidR="00C021D4">
      <w:rPr>
        <w:rFonts w:ascii="Times New Roman" w:hAnsi="Times New Roman" w:cs="Times New Roman"/>
        <w:sz w:val="20"/>
        <w:szCs w:val="20"/>
      </w:rPr>
      <w:fldChar w:fldCharType="begin"/>
    </w:r>
    <w:r w:rsidRPr="00C021D4" w:rsidR="00C021D4">
      <w:rPr>
        <w:rFonts w:ascii="Times New Roman" w:hAnsi="Times New Roman" w:cs="Times New Roman"/>
        <w:sz w:val="20"/>
        <w:szCs w:val="20"/>
      </w:rPr>
      <w:instrText xml:space="preserve"> NUMPAGES  </w:instrText>
    </w:r>
    <w:r w:rsidRPr="00C021D4" w:rsidR="00C021D4">
      <w:rPr>
        <w:rFonts w:ascii="Times New Roman" w:hAnsi="Times New Roman" w:cs="Times New Roman"/>
        <w:sz w:val="20"/>
        <w:szCs w:val="20"/>
      </w:rPr>
      <w:fldChar w:fldCharType="separate"/>
    </w:r>
    <w:r w:rsidR="002453ED">
      <w:rPr>
        <w:rFonts w:ascii="Times New Roman" w:hAnsi="Times New Roman" w:cs="Times New Roman"/>
        <w:noProof/>
        <w:sz w:val="20"/>
        <w:szCs w:val="20"/>
      </w:rPr>
      <w:t>3</w:t>
    </w:r>
    <w:r w:rsidRPr="00C021D4" w:rsidR="00C021D4">
      <w:rPr>
        <w:rFonts w:ascii="Times New Roman" w:hAnsi="Times New Roman" w:cs="Times New Roman"/>
        <w:sz w:val="20"/>
        <w:szCs w:val="20"/>
      </w:rPr>
      <w:fldChar w:fldCharType="end"/>
    </w:r>
  </w:p>
  <w:p w:rsidR="00C021D4" w:rsidRDefault="00C021D4" w14:paraId="7AE1904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0685A" w:rsidP="00C021D4" w:rsidRDefault="0040685A" w14:paraId="0F705A86" w14:textId="77777777">
      <w:r>
        <w:separator/>
      </w:r>
    </w:p>
  </w:footnote>
  <w:footnote w:type="continuationSeparator" w:id="0">
    <w:p w:rsidR="0040685A" w:rsidP="00C021D4" w:rsidRDefault="0040685A" w14:paraId="0A516DD9" w14:textId="77777777">
      <w:r>
        <w:continuationSeparator/>
      </w:r>
    </w:p>
  </w:footnote>
  <w:footnote w:type="continuationNotice" w:id="1">
    <w:p w:rsidR="0040685A" w:rsidRDefault="0040685A" w14:paraId="3943AC22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937B6"/>
    <w:multiLevelType w:val="multilevel"/>
    <w:tmpl w:val="F79E1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92F07C1"/>
    <w:multiLevelType w:val="multilevel"/>
    <w:tmpl w:val="43C89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0C414207"/>
    <w:multiLevelType w:val="hybridMultilevel"/>
    <w:tmpl w:val="B0A88E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0EC6AB2"/>
    <w:multiLevelType w:val="multilevel"/>
    <w:tmpl w:val="0A5CC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111E53DF"/>
    <w:multiLevelType w:val="hybridMultilevel"/>
    <w:tmpl w:val="A01CD0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6127E3"/>
    <w:multiLevelType w:val="hybridMultilevel"/>
    <w:tmpl w:val="DF963D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3A96924"/>
    <w:multiLevelType w:val="multilevel"/>
    <w:tmpl w:val="C0180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18FB1047"/>
    <w:multiLevelType w:val="multilevel"/>
    <w:tmpl w:val="2A765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2B0E65E5"/>
    <w:multiLevelType w:val="multilevel"/>
    <w:tmpl w:val="8A766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2C784318"/>
    <w:multiLevelType w:val="multilevel"/>
    <w:tmpl w:val="77661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2C7A0813"/>
    <w:multiLevelType w:val="hybridMultilevel"/>
    <w:tmpl w:val="F2D221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F661906"/>
    <w:multiLevelType w:val="multilevel"/>
    <w:tmpl w:val="46AE0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36564B14"/>
    <w:multiLevelType w:val="hybridMultilevel"/>
    <w:tmpl w:val="04B26B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69A69FB"/>
    <w:multiLevelType w:val="hybridMultilevel"/>
    <w:tmpl w:val="1424E5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91F1D95"/>
    <w:multiLevelType w:val="hybridMultilevel"/>
    <w:tmpl w:val="099643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9AE0B5B"/>
    <w:multiLevelType w:val="multilevel"/>
    <w:tmpl w:val="92D0E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42696B12"/>
    <w:multiLevelType w:val="multilevel"/>
    <w:tmpl w:val="A50E7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7" w15:restartNumberingAfterBreak="0">
    <w:nsid w:val="57690F9E"/>
    <w:multiLevelType w:val="multilevel"/>
    <w:tmpl w:val="9E36E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5DB06F5D"/>
    <w:multiLevelType w:val="multilevel"/>
    <w:tmpl w:val="3FBEE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9" w15:restartNumberingAfterBreak="0">
    <w:nsid w:val="67044EC7"/>
    <w:multiLevelType w:val="hybridMultilevel"/>
    <w:tmpl w:val="EB4440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8066EAE"/>
    <w:multiLevelType w:val="hybridMultilevel"/>
    <w:tmpl w:val="A4D06C2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99A0CE2"/>
    <w:multiLevelType w:val="hybridMultilevel"/>
    <w:tmpl w:val="FCEEE61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9FA65FC"/>
    <w:multiLevelType w:val="multilevel"/>
    <w:tmpl w:val="6616A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6FFE223C"/>
    <w:multiLevelType w:val="multilevel"/>
    <w:tmpl w:val="16BA5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4" w15:restartNumberingAfterBreak="0">
    <w:nsid w:val="79353AB8"/>
    <w:multiLevelType w:val="multilevel"/>
    <w:tmpl w:val="DFC29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5" w15:restartNumberingAfterBreak="0">
    <w:nsid w:val="7A40458C"/>
    <w:multiLevelType w:val="hybridMultilevel"/>
    <w:tmpl w:val="8DA229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BDB66A5"/>
    <w:multiLevelType w:val="multilevel"/>
    <w:tmpl w:val="1D94F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1008942707">
    <w:abstractNumId w:val="1"/>
  </w:num>
  <w:num w:numId="2" w16cid:durableId="1044252778">
    <w:abstractNumId w:val="2"/>
  </w:num>
  <w:num w:numId="3" w16cid:durableId="1171216784">
    <w:abstractNumId w:val="22"/>
  </w:num>
  <w:num w:numId="4" w16cid:durableId="1459180511">
    <w:abstractNumId w:val="24"/>
  </w:num>
  <w:num w:numId="5" w16cid:durableId="1479806605">
    <w:abstractNumId w:val="17"/>
  </w:num>
  <w:num w:numId="6" w16cid:durableId="1486050580">
    <w:abstractNumId w:val="12"/>
  </w:num>
  <w:num w:numId="7" w16cid:durableId="1742365566">
    <w:abstractNumId w:val="13"/>
  </w:num>
  <w:num w:numId="8" w16cid:durableId="1754089582">
    <w:abstractNumId w:val="20"/>
  </w:num>
  <w:num w:numId="9" w16cid:durableId="1771853101">
    <w:abstractNumId w:val="3"/>
  </w:num>
  <w:num w:numId="10" w16cid:durableId="1995452821">
    <w:abstractNumId w:val="0"/>
  </w:num>
  <w:num w:numId="11" w16cid:durableId="200751095">
    <w:abstractNumId w:val="18"/>
  </w:num>
  <w:num w:numId="12" w16cid:durableId="2041278757">
    <w:abstractNumId w:val="16"/>
  </w:num>
  <w:num w:numId="13" w16cid:durableId="271910454">
    <w:abstractNumId w:val="21"/>
  </w:num>
  <w:num w:numId="14" w16cid:durableId="291138127">
    <w:abstractNumId w:val="26"/>
  </w:num>
  <w:num w:numId="15" w16cid:durableId="349651446">
    <w:abstractNumId w:val="14"/>
  </w:num>
  <w:num w:numId="16" w16cid:durableId="539636956">
    <w:abstractNumId w:val="7"/>
  </w:num>
  <w:num w:numId="17" w16cid:durableId="549729906">
    <w:abstractNumId w:val="15"/>
  </w:num>
  <w:num w:numId="18" w16cid:durableId="6056692">
    <w:abstractNumId w:val="19"/>
  </w:num>
  <w:num w:numId="19" w16cid:durableId="640811435">
    <w:abstractNumId w:val="8"/>
  </w:num>
  <w:num w:numId="20" w16cid:durableId="647243045">
    <w:abstractNumId w:val="6"/>
  </w:num>
  <w:num w:numId="21" w16cid:durableId="752052085">
    <w:abstractNumId w:val="23"/>
  </w:num>
  <w:num w:numId="22" w16cid:durableId="785080566">
    <w:abstractNumId w:val="25"/>
  </w:num>
  <w:num w:numId="23" w16cid:durableId="853350161">
    <w:abstractNumId w:val="4"/>
  </w:num>
  <w:num w:numId="24" w16cid:durableId="86578731">
    <w:abstractNumId w:val="10"/>
  </w:num>
  <w:num w:numId="25" w16cid:durableId="871185669">
    <w:abstractNumId w:val="9"/>
  </w:num>
  <w:num w:numId="26" w16cid:durableId="94717970">
    <w:abstractNumId w:val="5"/>
  </w:num>
  <w:num w:numId="27" w16cid:durableId="982658467">
    <w:abstractNumId w:val="11"/>
  </w:num>
  <w:numIdMacAtCleanup w:val="10"/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Jackie Kennefick">
    <w15:presenceInfo w15:providerId="AD" w15:userId="S::hr-adm@tchnetwork.org::b99074a2-a549-4e37-a679-6a5aa4123ef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2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zA2NbewMDcyNLJU0lEKTi0uzszPAykwNKgFADEOnKItAAAA"/>
  </w:docVars>
  <w:rsids>
    <w:rsidRoot w:val="00587FF0"/>
    <w:rsid w:val="0000515D"/>
    <w:rsid w:val="00006379"/>
    <w:rsid w:val="000104D6"/>
    <w:rsid w:val="00011859"/>
    <w:rsid w:val="00015980"/>
    <w:rsid w:val="00020570"/>
    <w:rsid w:val="000253F0"/>
    <w:rsid w:val="00043E33"/>
    <w:rsid w:val="000440BA"/>
    <w:rsid w:val="00052A80"/>
    <w:rsid w:val="00053640"/>
    <w:rsid w:val="0006055C"/>
    <w:rsid w:val="000646C2"/>
    <w:rsid w:val="00066030"/>
    <w:rsid w:val="0006712F"/>
    <w:rsid w:val="00083239"/>
    <w:rsid w:val="00087076"/>
    <w:rsid w:val="00091E28"/>
    <w:rsid w:val="000968E3"/>
    <w:rsid w:val="000970E7"/>
    <w:rsid w:val="00097CAB"/>
    <w:rsid w:val="000B5F17"/>
    <w:rsid w:val="000B68C2"/>
    <w:rsid w:val="000B7C97"/>
    <w:rsid w:val="000C74A7"/>
    <w:rsid w:val="000E1544"/>
    <w:rsid w:val="000E2F52"/>
    <w:rsid w:val="000F32AD"/>
    <w:rsid w:val="000F5A48"/>
    <w:rsid w:val="00110662"/>
    <w:rsid w:val="00115CBC"/>
    <w:rsid w:val="00116994"/>
    <w:rsid w:val="00117006"/>
    <w:rsid w:val="0014273F"/>
    <w:rsid w:val="00143825"/>
    <w:rsid w:val="0015383B"/>
    <w:rsid w:val="00156409"/>
    <w:rsid w:val="00156663"/>
    <w:rsid w:val="001567C8"/>
    <w:rsid w:val="00160580"/>
    <w:rsid w:val="001666C2"/>
    <w:rsid w:val="00173D5C"/>
    <w:rsid w:val="00181FE9"/>
    <w:rsid w:val="001839FA"/>
    <w:rsid w:val="0019402A"/>
    <w:rsid w:val="001949C3"/>
    <w:rsid w:val="00196E9F"/>
    <w:rsid w:val="00197DE6"/>
    <w:rsid w:val="001A7CD5"/>
    <w:rsid w:val="001B2CC6"/>
    <w:rsid w:val="001B6782"/>
    <w:rsid w:val="001C03B5"/>
    <w:rsid w:val="001C4A4D"/>
    <w:rsid w:val="001C5B45"/>
    <w:rsid w:val="001D49EF"/>
    <w:rsid w:val="001E49A6"/>
    <w:rsid w:val="001E6D09"/>
    <w:rsid w:val="00206DF1"/>
    <w:rsid w:val="0021296C"/>
    <w:rsid w:val="0021358A"/>
    <w:rsid w:val="00221857"/>
    <w:rsid w:val="00224B23"/>
    <w:rsid w:val="00227122"/>
    <w:rsid w:val="00227F25"/>
    <w:rsid w:val="00232484"/>
    <w:rsid w:val="002453ED"/>
    <w:rsid w:val="00247A57"/>
    <w:rsid w:val="002633A5"/>
    <w:rsid w:val="00265E63"/>
    <w:rsid w:val="002664BE"/>
    <w:rsid w:val="0027052D"/>
    <w:rsid w:val="00273ACE"/>
    <w:rsid w:val="002745C9"/>
    <w:rsid w:val="002757DE"/>
    <w:rsid w:val="00276699"/>
    <w:rsid w:val="00276F86"/>
    <w:rsid w:val="002A0E11"/>
    <w:rsid w:val="002A2A67"/>
    <w:rsid w:val="002A344A"/>
    <w:rsid w:val="002A57B5"/>
    <w:rsid w:val="002A6848"/>
    <w:rsid w:val="002B3966"/>
    <w:rsid w:val="002B3B1A"/>
    <w:rsid w:val="002C50AF"/>
    <w:rsid w:val="002E1AC1"/>
    <w:rsid w:val="002F4054"/>
    <w:rsid w:val="003051AE"/>
    <w:rsid w:val="00305216"/>
    <w:rsid w:val="00306FD0"/>
    <w:rsid w:val="00310C94"/>
    <w:rsid w:val="0031161D"/>
    <w:rsid w:val="00313DF6"/>
    <w:rsid w:val="003235A2"/>
    <w:rsid w:val="00337CAD"/>
    <w:rsid w:val="003427E6"/>
    <w:rsid w:val="003438BE"/>
    <w:rsid w:val="00346DE4"/>
    <w:rsid w:val="003536B1"/>
    <w:rsid w:val="00354F56"/>
    <w:rsid w:val="003559A6"/>
    <w:rsid w:val="0035644E"/>
    <w:rsid w:val="003570A7"/>
    <w:rsid w:val="0035762E"/>
    <w:rsid w:val="003579F1"/>
    <w:rsid w:val="00366C51"/>
    <w:rsid w:val="00370577"/>
    <w:rsid w:val="00373708"/>
    <w:rsid w:val="00374EF9"/>
    <w:rsid w:val="00381F41"/>
    <w:rsid w:val="003827CC"/>
    <w:rsid w:val="003942F4"/>
    <w:rsid w:val="00394D30"/>
    <w:rsid w:val="003A177E"/>
    <w:rsid w:val="003A6959"/>
    <w:rsid w:val="003B0083"/>
    <w:rsid w:val="003B372D"/>
    <w:rsid w:val="003B7BE2"/>
    <w:rsid w:val="003C1175"/>
    <w:rsid w:val="003C1729"/>
    <w:rsid w:val="003C1E5F"/>
    <w:rsid w:val="003D55EB"/>
    <w:rsid w:val="003E1D21"/>
    <w:rsid w:val="003E2AA7"/>
    <w:rsid w:val="003F2345"/>
    <w:rsid w:val="003F5A05"/>
    <w:rsid w:val="003F7AA7"/>
    <w:rsid w:val="003F7FC7"/>
    <w:rsid w:val="00404044"/>
    <w:rsid w:val="00404A9A"/>
    <w:rsid w:val="00405331"/>
    <w:rsid w:val="0040685A"/>
    <w:rsid w:val="0042230E"/>
    <w:rsid w:val="00423CD5"/>
    <w:rsid w:val="00425A3C"/>
    <w:rsid w:val="004268AA"/>
    <w:rsid w:val="00426CD3"/>
    <w:rsid w:val="0042736B"/>
    <w:rsid w:val="00427386"/>
    <w:rsid w:val="00446283"/>
    <w:rsid w:val="00462DA4"/>
    <w:rsid w:val="00466DEA"/>
    <w:rsid w:val="0046701F"/>
    <w:rsid w:val="0048F773"/>
    <w:rsid w:val="004914A2"/>
    <w:rsid w:val="00492595"/>
    <w:rsid w:val="004964EE"/>
    <w:rsid w:val="004A459C"/>
    <w:rsid w:val="004A6E3A"/>
    <w:rsid w:val="004C5326"/>
    <w:rsid w:val="004C6FE7"/>
    <w:rsid w:val="004D5FF8"/>
    <w:rsid w:val="004D6C5E"/>
    <w:rsid w:val="004D7FC6"/>
    <w:rsid w:val="004E67AB"/>
    <w:rsid w:val="004F0446"/>
    <w:rsid w:val="004F0BD6"/>
    <w:rsid w:val="004F24F0"/>
    <w:rsid w:val="004F3255"/>
    <w:rsid w:val="004F6E92"/>
    <w:rsid w:val="00506FA1"/>
    <w:rsid w:val="00514B70"/>
    <w:rsid w:val="00515AA6"/>
    <w:rsid w:val="0052304C"/>
    <w:rsid w:val="00523F51"/>
    <w:rsid w:val="00525325"/>
    <w:rsid w:val="0052532C"/>
    <w:rsid w:val="00525A03"/>
    <w:rsid w:val="00533608"/>
    <w:rsid w:val="00536362"/>
    <w:rsid w:val="005377C2"/>
    <w:rsid w:val="00543154"/>
    <w:rsid w:val="00543D53"/>
    <w:rsid w:val="00546E1C"/>
    <w:rsid w:val="00550E39"/>
    <w:rsid w:val="0055309B"/>
    <w:rsid w:val="005538D6"/>
    <w:rsid w:val="00554657"/>
    <w:rsid w:val="00567651"/>
    <w:rsid w:val="0056765C"/>
    <w:rsid w:val="00573775"/>
    <w:rsid w:val="00575162"/>
    <w:rsid w:val="00581D0E"/>
    <w:rsid w:val="00584231"/>
    <w:rsid w:val="00587FF0"/>
    <w:rsid w:val="0059131F"/>
    <w:rsid w:val="00593C8F"/>
    <w:rsid w:val="005958C7"/>
    <w:rsid w:val="005A03D1"/>
    <w:rsid w:val="005A27C0"/>
    <w:rsid w:val="005A7D5A"/>
    <w:rsid w:val="005B4C0E"/>
    <w:rsid w:val="005B6072"/>
    <w:rsid w:val="005C6075"/>
    <w:rsid w:val="005D3954"/>
    <w:rsid w:val="005D793D"/>
    <w:rsid w:val="005E51A4"/>
    <w:rsid w:val="005F4BE2"/>
    <w:rsid w:val="006042F9"/>
    <w:rsid w:val="00612222"/>
    <w:rsid w:val="00624DB7"/>
    <w:rsid w:val="006265FE"/>
    <w:rsid w:val="00627644"/>
    <w:rsid w:val="00634AAB"/>
    <w:rsid w:val="006362D9"/>
    <w:rsid w:val="00640769"/>
    <w:rsid w:val="00640EA2"/>
    <w:rsid w:val="006517DD"/>
    <w:rsid w:val="00653017"/>
    <w:rsid w:val="00653F00"/>
    <w:rsid w:val="006565B7"/>
    <w:rsid w:val="00656666"/>
    <w:rsid w:val="00656A8C"/>
    <w:rsid w:val="00656F05"/>
    <w:rsid w:val="00667579"/>
    <w:rsid w:val="00677767"/>
    <w:rsid w:val="00684836"/>
    <w:rsid w:val="006A10F9"/>
    <w:rsid w:val="006A25E6"/>
    <w:rsid w:val="006A315F"/>
    <w:rsid w:val="006A645E"/>
    <w:rsid w:val="006B231C"/>
    <w:rsid w:val="006B6C6E"/>
    <w:rsid w:val="006C306B"/>
    <w:rsid w:val="006C4E11"/>
    <w:rsid w:val="006C6300"/>
    <w:rsid w:val="006D1134"/>
    <w:rsid w:val="006D4AFF"/>
    <w:rsid w:val="006E35E7"/>
    <w:rsid w:val="006E42B3"/>
    <w:rsid w:val="006F2188"/>
    <w:rsid w:val="006F7336"/>
    <w:rsid w:val="007007EF"/>
    <w:rsid w:val="0071371F"/>
    <w:rsid w:val="00716F54"/>
    <w:rsid w:val="00723132"/>
    <w:rsid w:val="00733A9B"/>
    <w:rsid w:val="0073423E"/>
    <w:rsid w:val="00741286"/>
    <w:rsid w:val="0074191A"/>
    <w:rsid w:val="00746450"/>
    <w:rsid w:val="00746682"/>
    <w:rsid w:val="0074708E"/>
    <w:rsid w:val="007617D6"/>
    <w:rsid w:val="0076310A"/>
    <w:rsid w:val="00767808"/>
    <w:rsid w:val="0077059A"/>
    <w:rsid w:val="00772FBB"/>
    <w:rsid w:val="00780ACB"/>
    <w:rsid w:val="00792BE6"/>
    <w:rsid w:val="007A4604"/>
    <w:rsid w:val="007B273D"/>
    <w:rsid w:val="007B40F4"/>
    <w:rsid w:val="007B423E"/>
    <w:rsid w:val="007B44DA"/>
    <w:rsid w:val="007C1B85"/>
    <w:rsid w:val="007C33BF"/>
    <w:rsid w:val="007C4C78"/>
    <w:rsid w:val="007D2AC7"/>
    <w:rsid w:val="007D4B8A"/>
    <w:rsid w:val="007E00B2"/>
    <w:rsid w:val="007E7CB7"/>
    <w:rsid w:val="007F1414"/>
    <w:rsid w:val="007F3EB6"/>
    <w:rsid w:val="008035B5"/>
    <w:rsid w:val="00804A9C"/>
    <w:rsid w:val="00805CB4"/>
    <w:rsid w:val="00807FCC"/>
    <w:rsid w:val="008119AC"/>
    <w:rsid w:val="0081408A"/>
    <w:rsid w:val="008217CA"/>
    <w:rsid w:val="00824898"/>
    <w:rsid w:val="0083171D"/>
    <w:rsid w:val="00833C34"/>
    <w:rsid w:val="008346D8"/>
    <w:rsid w:val="00840D58"/>
    <w:rsid w:val="0085109D"/>
    <w:rsid w:val="0086356F"/>
    <w:rsid w:val="00865DDE"/>
    <w:rsid w:val="0086761F"/>
    <w:rsid w:val="008754AC"/>
    <w:rsid w:val="0088497E"/>
    <w:rsid w:val="00890998"/>
    <w:rsid w:val="008A55AF"/>
    <w:rsid w:val="008A7561"/>
    <w:rsid w:val="008B4DF0"/>
    <w:rsid w:val="008B64BC"/>
    <w:rsid w:val="008C01E4"/>
    <w:rsid w:val="008C461A"/>
    <w:rsid w:val="008C77D8"/>
    <w:rsid w:val="008D2F88"/>
    <w:rsid w:val="008E06B4"/>
    <w:rsid w:val="008E1E02"/>
    <w:rsid w:val="008E52C8"/>
    <w:rsid w:val="008E5880"/>
    <w:rsid w:val="008F21C9"/>
    <w:rsid w:val="00902A0F"/>
    <w:rsid w:val="00904274"/>
    <w:rsid w:val="00911A87"/>
    <w:rsid w:val="009124FE"/>
    <w:rsid w:val="00913C0C"/>
    <w:rsid w:val="00914BE3"/>
    <w:rsid w:val="00931CF3"/>
    <w:rsid w:val="00946BD8"/>
    <w:rsid w:val="009556D0"/>
    <w:rsid w:val="00956F37"/>
    <w:rsid w:val="00957A0B"/>
    <w:rsid w:val="00964959"/>
    <w:rsid w:val="0097134D"/>
    <w:rsid w:val="00972E26"/>
    <w:rsid w:val="0097580C"/>
    <w:rsid w:val="0098648D"/>
    <w:rsid w:val="00994B13"/>
    <w:rsid w:val="00995ABE"/>
    <w:rsid w:val="009960E3"/>
    <w:rsid w:val="009A38FD"/>
    <w:rsid w:val="009A675E"/>
    <w:rsid w:val="009B218A"/>
    <w:rsid w:val="009C0060"/>
    <w:rsid w:val="009C3432"/>
    <w:rsid w:val="009D1DF7"/>
    <w:rsid w:val="009D342C"/>
    <w:rsid w:val="009D48B9"/>
    <w:rsid w:val="009D5118"/>
    <w:rsid w:val="009D6BDD"/>
    <w:rsid w:val="009D7EE5"/>
    <w:rsid w:val="009E49B9"/>
    <w:rsid w:val="00A039BB"/>
    <w:rsid w:val="00A10931"/>
    <w:rsid w:val="00A11030"/>
    <w:rsid w:val="00A125E8"/>
    <w:rsid w:val="00A158CF"/>
    <w:rsid w:val="00A16C2A"/>
    <w:rsid w:val="00A2432A"/>
    <w:rsid w:val="00A40BD6"/>
    <w:rsid w:val="00A414A9"/>
    <w:rsid w:val="00A46F8D"/>
    <w:rsid w:val="00A479DF"/>
    <w:rsid w:val="00A47FAF"/>
    <w:rsid w:val="00A61631"/>
    <w:rsid w:val="00A66D15"/>
    <w:rsid w:val="00A75FDC"/>
    <w:rsid w:val="00A7670F"/>
    <w:rsid w:val="00A80FCE"/>
    <w:rsid w:val="00A81414"/>
    <w:rsid w:val="00A81E3E"/>
    <w:rsid w:val="00A85171"/>
    <w:rsid w:val="00A8614D"/>
    <w:rsid w:val="00A909B3"/>
    <w:rsid w:val="00A91CDE"/>
    <w:rsid w:val="00A9447F"/>
    <w:rsid w:val="00A966B8"/>
    <w:rsid w:val="00A97203"/>
    <w:rsid w:val="00AA0284"/>
    <w:rsid w:val="00AB4869"/>
    <w:rsid w:val="00AB6070"/>
    <w:rsid w:val="00AB68A0"/>
    <w:rsid w:val="00AC5C76"/>
    <w:rsid w:val="00AC5E86"/>
    <w:rsid w:val="00AD60BE"/>
    <w:rsid w:val="00AE1454"/>
    <w:rsid w:val="00AE788F"/>
    <w:rsid w:val="00AF14D5"/>
    <w:rsid w:val="00AF1B44"/>
    <w:rsid w:val="00AF3C71"/>
    <w:rsid w:val="00B018B9"/>
    <w:rsid w:val="00B0426C"/>
    <w:rsid w:val="00B04521"/>
    <w:rsid w:val="00B078F9"/>
    <w:rsid w:val="00B125E4"/>
    <w:rsid w:val="00B14C63"/>
    <w:rsid w:val="00B3040E"/>
    <w:rsid w:val="00B30F05"/>
    <w:rsid w:val="00B41FD5"/>
    <w:rsid w:val="00B42582"/>
    <w:rsid w:val="00B45DE1"/>
    <w:rsid w:val="00B50574"/>
    <w:rsid w:val="00B51C5B"/>
    <w:rsid w:val="00B6492B"/>
    <w:rsid w:val="00B67B14"/>
    <w:rsid w:val="00B71191"/>
    <w:rsid w:val="00B71EFE"/>
    <w:rsid w:val="00B74377"/>
    <w:rsid w:val="00B81B61"/>
    <w:rsid w:val="00B83A4B"/>
    <w:rsid w:val="00B83D46"/>
    <w:rsid w:val="00B8683A"/>
    <w:rsid w:val="00B868BC"/>
    <w:rsid w:val="00B904BB"/>
    <w:rsid w:val="00B930D8"/>
    <w:rsid w:val="00B95D99"/>
    <w:rsid w:val="00BB0EC4"/>
    <w:rsid w:val="00BB2995"/>
    <w:rsid w:val="00BB48C3"/>
    <w:rsid w:val="00BC12C1"/>
    <w:rsid w:val="00BC3588"/>
    <w:rsid w:val="00BD157F"/>
    <w:rsid w:val="00BD3680"/>
    <w:rsid w:val="00BD7A3A"/>
    <w:rsid w:val="00BE0BE0"/>
    <w:rsid w:val="00BE1868"/>
    <w:rsid w:val="00BE68EC"/>
    <w:rsid w:val="00BF29EC"/>
    <w:rsid w:val="00BF4F37"/>
    <w:rsid w:val="00C01E61"/>
    <w:rsid w:val="00C021D4"/>
    <w:rsid w:val="00C078C1"/>
    <w:rsid w:val="00C1258F"/>
    <w:rsid w:val="00C13E0D"/>
    <w:rsid w:val="00C17DC6"/>
    <w:rsid w:val="00C21387"/>
    <w:rsid w:val="00C2650F"/>
    <w:rsid w:val="00C30641"/>
    <w:rsid w:val="00C33634"/>
    <w:rsid w:val="00C352C0"/>
    <w:rsid w:val="00C35468"/>
    <w:rsid w:val="00C50B61"/>
    <w:rsid w:val="00C54E83"/>
    <w:rsid w:val="00C55389"/>
    <w:rsid w:val="00C65272"/>
    <w:rsid w:val="00C71D19"/>
    <w:rsid w:val="00C8323A"/>
    <w:rsid w:val="00C83E66"/>
    <w:rsid w:val="00CC43C3"/>
    <w:rsid w:val="00CC5753"/>
    <w:rsid w:val="00CD34D2"/>
    <w:rsid w:val="00CE1B30"/>
    <w:rsid w:val="00CE3704"/>
    <w:rsid w:val="00D04035"/>
    <w:rsid w:val="00D21C1B"/>
    <w:rsid w:val="00D2271E"/>
    <w:rsid w:val="00D23CEE"/>
    <w:rsid w:val="00D27757"/>
    <w:rsid w:val="00D33A70"/>
    <w:rsid w:val="00D41043"/>
    <w:rsid w:val="00D42D97"/>
    <w:rsid w:val="00D43F10"/>
    <w:rsid w:val="00D44BC3"/>
    <w:rsid w:val="00D45B87"/>
    <w:rsid w:val="00D4605A"/>
    <w:rsid w:val="00D47827"/>
    <w:rsid w:val="00D47AE5"/>
    <w:rsid w:val="00D50508"/>
    <w:rsid w:val="00D522DD"/>
    <w:rsid w:val="00D543C2"/>
    <w:rsid w:val="00D607AF"/>
    <w:rsid w:val="00D629FB"/>
    <w:rsid w:val="00D6339F"/>
    <w:rsid w:val="00D70024"/>
    <w:rsid w:val="00D70075"/>
    <w:rsid w:val="00D86E05"/>
    <w:rsid w:val="00D90401"/>
    <w:rsid w:val="00D90F83"/>
    <w:rsid w:val="00D91AC8"/>
    <w:rsid w:val="00D97E28"/>
    <w:rsid w:val="00D97ED8"/>
    <w:rsid w:val="00DA0B15"/>
    <w:rsid w:val="00DA5FB2"/>
    <w:rsid w:val="00DA6A86"/>
    <w:rsid w:val="00DB3FA3"/>
    <w:rsid w:val="00DB5CA5"/>
    <w:rsid w:val="00DD0C99"/>
    <w:rsid w:val="00DD615D"/>
    <w:rsid w:val="00DD6B3C"/>
    <w:rsid w:val="00DE5AF4"/>
    <w:rsid w:val="00DE7B29"/>
    <w:rsid w:val="00DF00E4"/>
    <w:rsid w:val="00DF04F1"/>
    <w:rsid w:val="00DF15C0"/>
    <w:rsid w:val="00DF5F99"/>
    <w:rsid w:val="00DF7DDB"/>
    <w:rsid w:val="00E041A3"/>
    <w:rsid w:val="00E108B4"/>
    <w:rsid w:val="00E160AE"/>
    <w:rsid w:val="00E16503"/>
    <w:rsid w:val="00E24BA0"/>
    <w:rsid w:val="00E25695"/>
    <w:rsid w:val="00E260DA"/>
    <w:rsid w:val="00E34A60"/>
    <w:rsid w:val="00E35AF5"/>
    <w:rsid w:val="00E4088A"/>
    <w:rsid w:val="00E40D82"/>
    <w:rsid w:val="00E42697"/>
    <w:rsid w:val="00E44B9C"/>
    <w:rsid w:val="00E47540"/>
    <w:rsid w:val="00E5223A"/>
    <w:rsid w:val="00E54012"/>
    <w:rsid w:val="00E55BAC"/>
    <w:rsid w:val="00E60156"/>
    <w:rsid w:val="00E60FB3"/>
    <w:rsid w:val="00E6AFF3"/>
    <w:rsid w:val="00E72879"/>
    <w:rsid w:val="00E73CA2"/>
    <w:rsid w:val="00E748DD"/>
    <w:rsid w:val="00E82BAD"/>
    <w:rsid w:val="00E85D98"/>
    <w:rsid w:val="00E876A0"/>
    <w:rsid w:val="00E87BBD"/>
    <w:rsid w:val="00E87ECB"/>
    <w:rsid w:val="00E917A8"/>
    <w:rsid w:val="00E92831"/>
    <w:rsid w:val="00E92D67"/>
    <w:rsid w:val="00E96542"/>
    <w:rsid w:val="00EA2DD8"/>
    <w:rsid w:val="00EA6937"/>
    <w:rsid w:val="00EB1B24"/>
    <w:rsid w:val="00EB4A99"/>
    <w:rsid w:val="00EB7BB3"/>
    <w:rsid w:val="00EC43DB"/>
    <w:rsid w:val="00EC5650"/>
    <w:rsid w:val="00EC621D"/>
    <w:rsid w:val="00EC6225"/>
    <w:rsid w:val="00EC73A7"/>
    <w:rsid w:val="00ED26F6"/>
    <w:rsid w:val="00ED5839"/>
    <w:rsid w:val="00EF23AD"/>
    <w:rsid w:val="00EF3274"/>
    <w:rsid w:val="00EF606D"/>
    <w:rsid w:val="00F1073C"/>
    <w:rsid w:val="00F108DE"/>
    <w:rsid w:val="00F1117F"/>
    <w:rsid w:val="00F111AC"/>
    <w:rsid w:val="00F11584"/>
    <w:rsid w:val="00F3525D"/>
    <w:rsid w:val="00F36BF2"/>
    <w:rsid w:val="00F36C7D"/>
    <w:rsid w:val="00F431B3"/>
    <w:rsid w:val="00F47BD9"/>
    <w:rsid w:val="00F74346"/>
    <w:rsid w:val="00F77A79"/>
    <w:rsid w:val="00F978A3"/>
    <w:rsid w:val="00FA2C54"/>
    <w:rsid w:val="00FA6A32"/>
    <w:rsid w:val="00FB063D"/>
    <w:rsid w:val="00FB3DBA"/>
    <w:rsid w:val="00FB4A24"/>
    <w:rsid w:val="00FB5389"/>
    <w:rsid w:val="00FC3827"/>
    <w:rsid w:val="00FD435F"/>
    <w:rsid w:val="00FD5E67"/>
    <w:rsid w:val="00FE0DC8"/>
    <w:rsid w:val="00FF266C"/>
    <w:rsid w:val="00FF485B"/>
    <w:rsid w:val="045AFEAA"/>
    <w:rsid w:val="04939B12"/>
    <w:rsid w:val="054E8715"/>
    <w:rsid w:val="066694CE"/>
    <w:rsid w:val="06EA0250"/>
    <w:rsid w:val="0AE1D498"/>
    <w:rsid w:val="0C066CD1"/>
    <w:rsid w:val="0FA84326"/>
    <w:rsid w:val="1003F9F2"/>
    <w:rsid w:val="1135E3E5"/>
    <w:rsid w:val="1255B9C4"/>
    <w:rsid w:val="15584283"/>
    <w:rsid w:val="15C97B6D"/>
    <w:rsid w:val="170D5CBC"/>
    <w:rsid w:val="175644F0"/>
    <w:rsid w:val="1A710CF7"/>
    <w:rsid w:val="1AD7D631"/>
    <w:rsid w:val="1C42BBC1"/>
    <w:rsid w:val="1C89E964"/>
    <w:rsid w:val="1CD19581"/>
    <w:rsid w:val="1D0A7757"/>
    <w:rsid w:val="1D2A97FE"/>
    <w:rsid w:val="201167BD"/>
    <w:rsid w:val="2132F428"/>
    <w:rsid w:val="21B9C08E"/>
    <w:rsid w:val="21F0C222"/>
    <w:rsid w:val="220E5215"/>
    <w:rsid w:val="228EC27C"/>
    <w:rsid w:val="2363DC9A"/>
    <w:rsid w:val="23B3604B"/>
    <w:rsid w:val="2584125F"/>
    <w:rsid w:val="25E14584"/>
    <w:rsid w:val="27B06531"/>
    <w:rsid w:val="27F29D54"/>
    <w:rsid w:val="296110F4"/>
    <w:rsid w:val="2B07A67F"/>
    <w:rsid w:val="2DD97645"/>
    <w:rsid w:val="30200333"/>
    <w:rsid w:val="3119FD8F"/>
    <w:rsid w:val="32A3C297"/>
    <w:rsid w:val="338D4846"/>
    <w:rsid w:val="33B0043C"/>
    <w:rsid w:val="342DB88C"/>
    <w:rsid w:val="344F40E1"/>
    <w:rsid w:val="35B2B88B"/>
    <w:rsid w:val="37D878C9"/>
    <w:rsid w:val="390B6E69"/>
    <w:rsid w:val="3A275C5F"/>
    <w:rsid w:val="3AABD579"/>
    <w:rsid w:val="3ACC618A"/>
    <w:rsid w:val="3B38C0A3"/>
    <w:rsid w:val="3D2F03C2"/>
    <w:rsid w:val="3D7148E8"/>
    <w:rsid w:val="3FD2457C"/>
    <w:rsid w:val="403980DA"/>
    <w:rsid w:val="423F2EA5"/>
    <w:rsid w:val="45EE9374"/>
    <w:rsid w:val="46AB3A17"/>
    <w:rsid w:val="487116EB"/>
    <w:rsid w:val="48B41B72"/>
    <w:rsid w:val="4A0CE74C"/>
    <w:rsid w:val="4A41A907"/>
    <w:rsid w:val="4AF9689D"/>
    <w:rsid w:val="4B02F452"/>
    <w:rsid w:val="4BBBB439"/>
    <w:rsid w:val="4D15C0A6"/>
    <w:rsid w:val="4D2E014D"/>
    <w:rsid w:val="4DA75A29"/>
    <w:rsid w:val="4F0F9943"/>
    <w:rsid w:val="4FC4F9CA"/>
    <w:rsid w:val="506D4673"/>
    <w:rsid w:val="50CD909A"/>
    <w:rsid w:val="53518835"/>
    <w:rsid w:val="54BBA8E7"/>
    <w:rsid w:val="55667CD6"/>
    <w:rsid w:val="55A9DB7C"/>
    <w:rsid w:val="56577948"/>
    <w:rsid w:val="58C49CFF"/>
    <w:rsid w:val="58DB5C93"/>
    <w:rsid w:val="5BFD977B"/>
    <w:rsid w:val="5C8F8273"/>
    <w:rsid w:val="5D61D5A0"/>
    <w:rsid w:val="5F3BF6D3"/>
    <w:rsid w:val="5FAC1651"/>
    <w:rsid w:val="60210F75"/>
    <w:rsid w:val="64A487F2"/>
    <w:rsid w:val="64C44A9F"/>
    <w:rsid w:val="64D4603E"/>
    <w:rsid w:val="6517F1D8"/>
    <w:rsid w:val="6532235B"/>
    <w:rsid w:val="65A152B8"/>
    <w:rsid w:val="667260B7"/>
    <w:rsid w:val="66809283"/>
    <w:rsid w:val="66ABEFD4"/>
    <w:rsid w:val="67365B2B"/>
    <w:rsid w:val="6841580E"/>
    <w:rsid w:val="690F2FA5"/>
    <w:rsid w:val="6BD8CC05"/>
    <w:rsid w:val="6C0323F0"/>
    <w:rsid w:val="6D4E4B0B"/>
    <w:rsid w:val="6EA2B2F6"/>
    <w:rsid w:val="709193E4"/>
    <w:rsid w:val="725D4AF4"/>
    <w:rsid w:val="728AEA4F"/>
    <w:rsid w:val="74129E4E"/>
    <w:rsid w:val="7434ABAC"/>
    <w:rsid w:val="74BFD10C"/>
    <w:rsid w:val="76FA9782"/>
    <w:rsid w:val="782D9772"/>
    <w:rsid w:val="79EDEEC6"/>
    <w:rsid w:val="7A98F0D4"/>
    <w:rsid w:val="7CB7F50C"/>
    <w:rsid w:val="7CB860C2"/>
    <w:rsid w:val="7D4DE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71C98499"/>
  <w15:chartTrackingRefBased/>
  <w15:docId w15:val="{0EAEBAD1-3314-4164-98B7-E2D087110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7FF0"/>
    <w:rPr>
      <w:rFonts w:ascii="Arial" w:hAnsi="Arial" w:cs="Arial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jdcategory1" w:customStyle="1">
    <w:name w:val="jd_category1"/>
    <w:rsid w:val="00824898"/>
    <w:rPr>
      <w:rFonts w:hint="default" w:ascii="Arial" w:hAnsi="Arial" w:cs="Arial"/>
      <w:b/>
      <w:bCs/>
      <w:color w:val="2C2E95"/>
      <w:sz w:val="26"/>
      <w:szCs w:val="26"/>
    </w:rPr>
  </w:style>
  <w:style w:type="paragraph" w:styleId="BalloonText">
    <w:name w:val="Balloon Text"/>
    <w:basedOn w:val="Normal"/>
    <w:semiHidden/>
    <w:rsid w:val="00366C51"/>
    <w:rPr>
      <w:rFonts w:ascii="Tahoma" w:hAnsi="Tahoma" w:cs="Tahoma"/>
      <w:sz w:val="16"/>
      <w:szCs w:val="16"/>
    </w:rPr>
  </w:style>
  <w:style w:type="paragraph" w:styleId="Default" w:customStyle="1">
    <w:name w:val="Default"/>
    <w:rsid w:val="00354F56"/>
    <w:pPr>
      <w:autoSpaceDE w:val="0"/>
      <w:autoSpaceDN w:val="0"/>
      <w:adjustRightInd w:val="0"/>
    </w:pPr>
    <w:rPr>
      <w:rFonts w:ascii="Verdana" w:hAnsi="Verdana" w:eastAsia="Calibri" w:cs="Verdana"/>
      <w:color w:val="000000"/>
      <w:sz w:val="24"/>
      <w:szCs w:val="24"/>
    </w:rPr>
  </w:style>
  <w:style w:type="paragraph" w:styleId="PlainText">
    <w:name w:val="Plain Text"/>
    <w:basedOn w:val="Normal"/>
    <w:link w:val="PlainTextChar"/>
    <w:rsid w:val="00354F56"/>
    <w:rPr>
      <w:rFonts w:ascii="Courier New" w:hAnsi="Courier New" w:cs="Times New Roman"/>
      <w:sz w:val="20"/>
      <w:szCs w:val="20"/>
      <w:lang w:val="x-none" w:eastAsia="x-none"/>
    </w:rPr>
  </w:style>
  <w:style w:type="character" w:styleId="PlainTextChar" w:customStyle="1">
    <w:name w:val="Plain Text Char"/>
    <w:link w:val="PlainText"/>
    <w:rsid w:val="00354F56"/>
    <w:rPr>
      <w:rFonts w:ascii="Courier New" w:hAnsi="Courier New" w:cs="Courier New"/>
    </w:rPr>
  </w:style>
  <w:style w:type="paragraph" w:styleId="ListParagraph">
    <w:name w:val="List Paragraph"/>
    <w:basedOn w:val="Normal"/>
    <w:qFormat/>
    <w:rsid w:val="00354F56"/>
    <w:pPr>
      <w:ind w:left="720"/>
    </w:pPr>
    <w:rPr>
      <w:rFonts w:ascii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B83A4B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text277font2" w:customStyle="1">
    <w:name w:val="text277font2"/>
    <w:basedOn w:val="DefaultParagraphFont"/>
    <w:rsid w:val="00B83A4B"/>
  </w:style>
  <w:style w:type="character" w:styleId="text285font2" w:customStyle="1">
    <w:name w:val="text285font2"/>
    <w:basedOn w:val="DefaultParagraphFont"/>
    <w:rsid w:val="00B83A4B"/>
  </w:style>
  <w:style w:type="character" w:styleId="text293font2" w:customStyle="1">
    <w:name w:val="text293font2"/>
    <w:basedOn w:val="DefaultParagraphFont"/>
    <w:rsid w:val="00B83A4B"/>
  </w:style>
  <w:style w:type="character" w:styleId="CommentReference">
    <w:name w:val="annotation reference"/>
    <w:rsid w:val="008119AC"/>
    <w:rPr>
      <w:sz w:val="16"/>
      <w:szCs w:val="16"/>
    </w:rPr>
  </w:style>
  <w:style w:type="paragraph" w:styleId="CommentText">
    <w:name w:val="annotation text"/>
    <w:basedOn w:val="Normal"/>
    <w:link w:val="CommentTextChar"/>
    <w:rsid w:val="008119AC"/>
    <w:rPr>
      <w:rFonts w:cs="Times New Roman"/>
      <w:sz w:val="20"/>
      <w:szCs w:val="20"/>
      <w:lang w:val="x-none" w:eastAsia="x-none"/>
    </w:rPr>
  </w:style>
  <w:style w:type="character" w:styleId="CommentTextChar" w:customStyle="1">
    <w:name w:val="Comment Text Char"/>
    <w:link w:val="CommentText"/>
    <w:rsid w:val="008119AC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8119AC"/>
    <w:rPr>
      <w:b/>
      <w:bCs/>
    </w:rPr>
  </w:style>
  <w:style w:type="character" w:styleId="CommentSubjectChar" w:customStyle="1">
    <w:name w:val="Comment Subject Char"/>
    <w:link w:val="CommentSubject"/>
    <w:rsid w:val="008119AC"/>
    <w:rPr>
      <w:rFonts w:ascii="Arial" w:hAnsi="Arial" w:cs="Arial"/>
      <w:b/>
      <w:bCs/>
    </w:rPr>
  </w:style>
  <w:style w:type="character" w:styleId="ftr" w:customStyle="1">
    <w:name w:val="ftr"/>
    <w:rsid w:val="008119AC"/>
  </w:style>
  <w:style w:type="character" w:styleId="Strong">
    <w:name w:val="Strong"/>
    <w:uiPriority w:val="22"/>
    <w:qFormat/>
    <w:rsid w:val="007B44DA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1567C8"/>
    <w:pPr>
      <w:widowControl w:val="0"/>
      <w:ind w:left="480" w:hanging="360"/>
    </w:pPr>
    <w:rPr>
      <w:rFonts w:ascii="Times New Roman" w:hAnsi="Times New Roman" w:cs="Times New Roman"/>
      <w:lang w:val="x-none" w:eastAsia="x-none"/>
    </w:rPr>
  </w:style>
  <w:style w:type="character" w:styleId="BodyTextChar" w:customStyle="1">
    <w:name w:val="Body Text Char"/>
    <w:link w:val="BodyText"/>
    <w:uiPriority w:val="1"/>
    <w:rsid w:val="001567C8"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rsid w:val="00C021D4"/>
    <w:pPr>
      <w:tabs>
        <w:tab w:val="center" w:pos="4680"/>
        <w:tab w:val="right" w:pos="9360"/>
      </w:tabs>
    </w:pPr>
    <w:rPr>
      <w:rFonts w:cs="Times New Roman"/>
      <w:lang w:val="x-none" w:eastAsia="x-none"/>
    </w:rPr>
  </w:style>
  <w:style w:type="character" w:styleId="HeaderChar" w:customStyle="1">
    <w:name w:val="Header Char"/>
    <w:link w:val="Header"/>
    <w:rsid w:val="00C021D4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rsid w:val="00C021D4"/>
    <w:pPr>
      <w:tabs>
        <w:tab w:val="center" w:pos="4680"/>
        <w:tab w:val="right" w:pos="9360"/>
      </w:tabs>
    </w:pPr>
    <w:rPr>
      <w:rFonts w:cs="Times New Roman"/>
      <w:lang w:val="x-none" w:eastAsia="x-none"/>
    </w:rPr>
  </w:style>
  <w:style w:type="character" w:styleId="FooterChar" w:customStyle="1">
    <w:name w:val="Footer Char"/>
    <w:link w:val="Footer"/>
    <w:rsid w:val="00C021D4"/>
    <w:rPr>
      <w:rFonts w:ascii="Arial" w:hAnsi="Arial" w:cs="Arial"/>
      <w:sz w:val="24"/>
      <w:szCs w:val="24"/>
    </w:rPr>
  </w:style>
  <w:style w:type="paragraph" w:styleId="Revision">
    <w:name w:val="Revision"/>
    <w:hidden/>
    <w:uiPriority w:val="99"/>
    <w:semiHidden/>
    <w:rsid w:val="003C1175"/>
    <w:rPr>
      <w:rFonts w:ascii="Arial" w:hAnsi="Arial" w:cs="Arial"/>
      <w:sz w:val="24"/>
      <w:szCs w:val="24"/>
    </w:rPr>
  </w:style>
  <w:style w:type="paragraph" w:styleId="NoSpacing">
    <w:name w:val="No Spacing"/>
    <w:uiPriority w:val="1"/>
    <w:qFormat/>
    <w:rsid w:val="007F1414"/>
    <w:rPr>
      <w:rFonts w:ascii="Arial" w:hAnsi="Arial" w:cs="Arial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D97E2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B069610977FE499651C034EB7EB332" ma:contentTypeVersion="15" ma:contentTypeDescription="Create a new document." ma:contentTypeScope="" ma:versionID="9469285c699845369f90f522c8e5f208">
  <xsd:schema xmlns:xsd="http://www.w3.org/2001/XMLSchema" xmlns:xs="http://www.w3.org/2001/XMLSchema" xmlns:p="http://schemas.microsoft.com/office/2006/metadata/properties" xmlns:ns2="20b2a0a3-da56-48b4-ab81-6b0da9697965" xmlns:ns3="0743126d-b30d-4be8-b5ca-de2a141b3402" targetNamespace="http://schemas.microsoft.com/office/2006/metadata/properties" ma:root="true" ma:fieldsID="7b5e401217111fda05c696b717cdb1c1" ns2:_="" ns3:_="">
    <xsd:import namespace="20b2a0a3-da56-48b4-ab81-6b0da9697965"/>
    <xsd:import namespace="0743126d-b30d-4be8-b5ca-de2a141b34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b2a0a3-da56-48b4-ab81-6b0da96979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3a03799-1534-4f19-abb7-520d7c29cc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43126d-b30d-4be8-b5ca-de2a141b340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47bef122-5204-42c7-8d10-e5d9675ba3b4}" ma:internalName="TaxCatchAll" ma:showField="CatchAllData" ma:web="0743126d-b30d-4be8-b5ca-de2a141b34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0b2a0a3-da56-48b4-ab81-6b0da9697965">
      <Terms xmlns="http://schemas.microsoft.com/office/infopath/2007/PartnerControls"/>
    </lcf76f155ced4ddcb4097134ff3c332f>
    <TaxCatchAll xmlns="0743126d-b30d-4be8-b5ca-de2a141b3402" xsi:nil="true"/>
  </documentManagement>
</p:properties>
</file>

<file path=customXml/itemProps1.xml><?xml version="1.0" encoding="utf-8"?>
<ds:datastoreItem xmlns:ds="http://schemas.openxmlformats.org/officeDocument/2006/customXml" ds:itemID="{6EF29506-7234-49D7-92DD-36395CA3FE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298EB1-607E-4569-BA75-8AAEBE906E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b2a0a3-da56-48b4-ab81-6b0da9697965"/>
    <ds:schemaRef ds:uri="0743126d-b30d-4be8-b5ca-de2a141b34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ED8F2A-ADC5-4B6F-8149-5E912364A1BC}">
  <ds:schemaRefs>
    <ds:schemaRef ds:uri="http://schemas.microsoft.com/office/2006/metadata/properties"/>
    <ds:schemaRef ds:uri="http://schemas.microsoft.com/office/infopath/2007/PartnerControls"/>
    <ds:schemaRef ds:uri="20b2a0a3-da56-48b4-ab81-6b0da9697965"/>
    <ds:schemaRef ds:uri="0743126d-b30d-4be8-b5ca-de2a141b3402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Borup Famil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rett Borup</dc:creator>
  <keywords/>
  <lastModifiedBy>Jackie Kennefick</lastModifiedBy>
  <revision>36</revision>
  <lastPrinted>2022-08-15T16:30:00.0000000Z</lastPrinted>
  <dcterms:created xsi:type="dcterms:W3CDTF">2026-06-17T16:03:00.0000000Z</dcterms:created>
  <dcterms:modified xsi:type="dcterms:W3CDTF">2026-07-14T17:23:59.856863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B069610977FE499651C034EB7EB332</vt:lpwstr>
  </property>
  <property fmtid="{D5CDD505-2E9C-101B-9397-08002B2CF9AE}" pid="3" name="Order">
    <vt:r8>8957900</vt:r8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GrammarlyDocumentId">
    <vt:lpwstr>24acf581-85bf-4543-a327-034ab978aea6</vt:lpwstr>
  </property>
  <property fmtid="{D5CDD505-2E9C-101B-9397-08002B2CF9AE}" pid="8" name="MediaServiceImageTags">
    <vt:lpwstr/>
  </property>
</Properties>
</file>